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D28162" w14:textId="4A014114" w:rsidR="00B86049" w:rsidRDefault="00B73E97" w:rsidP="005247C6">
      <w:pPr>
        <w:pStyle w:val="Title"/>
      </w:pPr>
      <w:r>
        <w:t xml:space="preserve">JobTrainer </w:t>
      </w:r>
      <w:r w:rsidR="001E5AC0">
        <w:t xml:space="preserve">Skilled Capital </w:t>
      </w:r>
      <w:r w:rsidR="00BB043D">
        <w:t>application form</w:t>
      </w:r>
    </w:p>
    <w:tbl>
      <w:tblPr>
        <w:tblStyle w:val="TableGrid"/>
        <w:tblW w:w="0" w:type="auto"/>
        <w:tblBorders>
          <w:top w:val="single" w:sz="4" w:space="0" w:color="A2007D"/>
          <w:left w:val="single" w:sz="4" w:space="0" w:color="A2007D"/>
          <w:bottom w:val="single" w:sz="4" w:space="0" w:color="A2007D"/>
          <w:right w:val="single" w:sz="4" w:space="0" w:color="A2007D"/>
          <w:insideH w:val="single" w:sz="4" w:space="0" w:color="A2007D"/>
          <w:insideV w:val="single" w:sz="4" w:space="0" w:color="A2007D"/>
        </w:tblBorders>
        <w:tblLook w:val="04A0" w:firstRow="1" w:lastRow="0" w:firstColumn="1" w:lastColumn="0" w:noHBand="0" w:noVBand="1"/>
      </w:tblPr>
      <w:tblGrid>
        <w:gridCol w:w="1555"/>
        <w:gridCol w:w="4961"/>
        <w:gridCol w:w="3680"/>
      </w:tblGrid>
      <w:tr w:rsidR="008C7C77" w:rsidRPr="00CC1337" w14:paraId="16322FD4" w14:textId="77777777" w:rsidTr="00AC0AFC">
        <w:tc>
          <w:tcPr>
            <w:tcW w:w="1555" w:type="dxa"/>
            <w:vMerge w:val="restart"/>
            <w:shd w:val="clear" w:color="auto" w:fill="A2007D"/>
          </w:tcPr>
          <w:p w14:paraId="23743029" w14:textId="77777777" w:rsidR="008C7C77" w:rsidRPr="00CC1337" w:rsidRDefault="008C7C77" w:rsidP="0054268B">
            <w:pPr>
              <w:rPr>
                <w:b/>
                <w:sz w:val="20"/>
                <w:szCs w:val="20"/>
              </w:rPr>
            </w:pPr>
            <w:r w:rsidRPr="00CC1337">
              <w:rPr>
                <w:b/>
                <w:color w:val="FFFFFF" w:themeColor="background1"/>
                <w:sz w:val="20"/>
                <w:szCs w:val="20"/>
              </w:rPr>
              <w:t>Office use only</w:t>
            </w:r>
          </w:p>
        </w:tc>
        <w:tc>
          <w:tcPr>
            <w:tcW w:w="4961" w:type="dxa"/>
            <w:shd w:val="clear" w:color="auto" w:fill="F5D4D7"/>
          </w:tcPr>
          <w:p w14:paraId="2B7C2CE0" w14:textId="1FECE0F5" w:rsidR="008C7C77" w:rsidRPr="00CC1337" w:rsidRDefault="008C7C77" w:rsidP="005426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  <w:r w:rsidRPr="008C7C77">
              <w:rPr>
                <w:sz w:val="20"/>
                <w:szCs w:val="20"/>
              </w:rPr>
              <w:t xml:space="preserve">killed Capital information </w:t>
            </w:r>
            <w:proofErr w:type="gramStart"/>
            <w:r w:rsidRPr="008C7C77">
              <w:rPr>
                <w:sz w:val="20"/>
                <w:szCs w:val="20"/>
              </w:rPr>
              <w:t>entered into</w:t>
            </w:r>
            <w:proofErr w:type="gramEnd"/>
            <w:r w:rsidRPr="008C7C77">
              <w:rPr>
                <w:sz w:val="20"/>
                <w:szCs w:val="20"/>
              </w:rPr>
              <w:t xml:space="preserve"> RTO Data</w:t>
            </w:r>
          </w:p>
        </w:tc>
        <w:tc>
          <w:tcPr>
            <w:tcW w:w="3680" w:type="dxa"/>
            <w:shd w:val="clear" w:color="auto" w:fill="F5D4D7"/>
          </w:tcPr>
          <w:p w14:paraId="7F846C0D" w14:textId="0C383405" w:rsidR="008C7C77" w:rsidRPr="00CC1337" w:rsidRDefault="00AC0AFC" w:rsidP="0054268B">
            <w:pPr>
              <w:rPr>
                <w:sz w:val="20"/>
                <w:szCs w:val="20"/>
              </w:rPr>
            </w:pPr>
            <w:r w:rsidRPr="00AC0AFC">
              <w:rPr>
                <w:sz w:val="20"/>
                <w:szCs w:val="20"/>
              </w:rPr>
              <w:t>AVETAR Contract Number:</w:t>
            </w:r>
          </w:p>
        </w:tc>
      </w:tr>
      <w:tr w:rsidR="008C7C77" w:rsidRPr="00CC1337" w14:paraId="2E01B1F9" w14:textId="77777777" w:rsidTr="00AC0AFC">
        <w:tc>
          <w:tcPr>
            <w:tcW w:w="1555" w:type="dxa"/>
            <w:vMerge/>
            <w:shd w:val="clear" w:color="auto" w:fill="A2007D"/>
          </w:tcPr>
          <w:p w14:paraId="1E618A4B" w14:textId="77777777" w:rsidR="008C7C77" w:rsidRPr="00CC1337" w:rsidRDefault="008C7C77" w:rsidP="0054268B">
            <w:pPr>
              <w:rPr>
                <w:sz w:val="20"/>
                <w:szCs w:val="20"/>
              </w:rPr>
            </w:pPr>
          </w:p>
        </w:tc>
        <w:tc>
          <w:tcPr>
            <w:tcW w:w="4961" w:type="dxa"/>
          </w:tcPr>
          <w:p w14:paraId="41C96CA9" w14:textId="1A3F3239" w:rsidR="008C7C77" w:rsidRPr="00CC1337" w:rsidRDefault="008C7C77" w:rsidP="00AC0AFC">
            <w:pPr>
              <w:rPr>
                <w:sz w:val="20"/>
                <w:szCs w:val="20"/>
              </w:rPr>
            </w:pPr>
            <w:r w:rsidRPr="00CC1337">
              <w:rPr>
                <w:sz w:val="20"/>
                <w:szCs w:val="20"/>
              </w:rPr>
              <w:t>Actioned by:</w:t>
            </w:r>
            <w:r w:rsidR="00AC0AFC">
              <w:rPr>
                <w:sz w:val="20"/>
                <w:szCs w:val="20"/>
              </w:rPr>
              <w:t xml:space="preserve"> </w:t>
            </w:r>
            <w:sdt>
              <w:sdtPr>
                <w:rPr>
                  <w:sz w:val="20"/>
                  <w:szCs w:val="20"/>
                </w:rPr>
                <w:id w:val="-1829426200"/>
                <w:placeholder>
                  <w:docPart w:val="F5B8F84BDE1D4BB7B061C403DFEA84EC"/>
                </w:placeholder>
                <w:showingPlcHdr/>
              </w:sdtPr>
              <w:sdtEndPr/>
              <w:sdtContent>
                <w:r w:rsidRPr="00CC1337">
                  <w:rPr>
                    <w:rStyle w:val="PlaceholderText"/>
                    <w:sz w:val="20"/>
                    <w:szCs w:val="20"/>
                  </w:rPr>
                  <w:t>ETU member</w:t>
                </w:r>
              </w:sdtContent>
            </w:sdt>
          </w:p>
        </w:tc>
        <w:tc>
          <w:tcPr>
            <w:tcW w:w="3680" w:type="dxa"/>
          </w:tcPr>
          <w:sdt>
            <w:sdtPr>
              <w:rPr>
                <w:sz w:val="20"/>
                <w:szCs w:val="20"/>
              </w:rPr>
              <w:id w:val="417146592"/>
              <w:placeholder>
                <w:docPart w:val="6C8ADB442A7247AEB3DF9A6F0302B3F4"/>
              </w:placeholder>
              <w:showingPlcHdr/>
            </w:sdtPr>
            <w:sdtEndPr/>
            <w:sdtContent>
              <w:p w14:paraId="13DA0515" w14:textId="7D83BBBC" w:rsidR="008C7C77" w:rsidRPr="00CC1337" w:rsidRDefault="00AC0AFC" w:rsidP="0054268B">
                <w:pPr>
                  <w:rPr>
                    <w:sz w:val="20"/>
                    <w:szCs w:val="20"/>
                  </w:rPr>
                </w:pPr>
                <w:r w:rsidRPr="00906A80">
                  <w:rPr>
                    <w:rStyle w:val="PlaceholderText"/>
                    <w:sz w:val="20"/>
                    <w:szCs w:val="20"/>
                  </w:rPr>
                  <w:t>Contract</w:t>
                </w:r>
                <w:r w:rsidR="008C7C77" w:rsidRPr="00906A80">
                  <w:rPr>
                    <w:rStyle w:val="PlaceholderText"/>
                    <w:sz w:val="20"/>
                    <w:szCs w:val="20"/>
                  </w:rPr>
                  <w:t xml:space="preserve"> number</w:t>
                </w:r>
              </w:p>
            </w:sdtContent>
          </w:sdt>
        </w:tc>
      </w:tr>
    </w:tbl>
    <w:p w14:paraId="6CD0507C" w14:textId="71B7AE4E" w:rsidR="00773755" w:rsidRDefault="00B65B67" w:rsidP="00B65B67">
      <w:r>
        <w:t xml:space="preserve">Please complete </w:t>
      </w:r>
      <w:r w:rsidRPr="00B65B67">
        <w:rPr>
          <w:b/>
          <w:bCs/>
        </w:rPr>
        <w:t>all</w:t>
      </w:r>
      <w:r>
        <w:t xml:space="preserve"> areas of this form. This form can be completed digitally or neatly using blue or black pen. Please note that we are unable to finalise your </w:t>
      </w:r>
      <w:r w:rsidR="00B73E97">
        <w:t xml:space="preserve">enrolment </w:t>
      </w:r>
      <w:r>
        <w:t>until you have provided all required information and supporting evidence.</w:t>
      </w:r>
    </w:p>
    <w:p w14:paraId="0C868574" w14:textId="2DDF26AF" w:rsidR="00773755" w:rsidRDefault="00B65B67" w:rsidP="00B65B67">
      <w:pPr>
        <w:pStyle w:val="Heading1"/>
      </w:pPr>
      <w:r>
        <w:t>Personal details</w:t>
      </w:r>
    </w:p>
    <w:p w14:paraId="42A2BBDF" w14:textId="0F409AA6" w:rsidR="00621A3A" w:rsidRPr="00621A3A" w:rsidRDefault="00621A3A" w:rsidP="00621A3A">
      <w:r>
        <w:t>Note: Your name and date of birth must match your enrolment form.</w:t>
      </w:r>
    </w:p>
    <w:tbl>
      <w:tblPr>
        <w:tblStyle w:val="TableGrid"/>
        <w:tblW w:w="10208" w:type="dxa"/>
        <w:tblBorders>
          <w:top w:val="single" w:sz="4" w:space="0" w:color="A2007D"/>
          <w:left w:val="single" w:sz="4" w:space="0" w:color="A2007D"/>
          <w:bottom w:val="single" w:sz="4" w:space="0" w:color="A2007D"/>
          <w:right w:val="single" w:sz="4" w:space="0" w:color="A2007D"/>
          <w:insideH w:val="single" w:sz="4" w:space="0" w:color="A2007D"/>
          <w:insideV w:val="single" w:sz="4" w:space="0" w:color="A2007D"/>
        </w:tblBorders>
        <w:tblLayout w:type="fixed"/>
        <w:tblLook w:val="04A0" w:firstRow="1" w:lastRow="0" w:firstColumn="1" w:lastColumn="0" w:noHBand="0" w:noVBand="1"/>
      </w:tblPr>
      <w:tblGrid>
        <w:gridCol w:w="1776"/>
        <w:gridCol w:w="3255"/>
        <w:gridCol w:w="1775"/>
        <w:gridCol w:w="3402"/>
      </w:tblGrid>
      <w:tr w:rsidR="00773755" w:rsidRPr="00CC1337" w14:paraId="0AAE5D41" w14:textId="77777777" w:rsidTr="0054268B">
        <w:tc>
          <w:tcPr>
            <w:tcW w:w="1776" w:type="dxa"/>
            <w:shd w:val="clear" w:color="auto" w:fill="F5D4D7"/>
          </w:tcPr>
          <w:p w14:paraId="3F0C3664" w14:textId="77777777" w:rsidR="00773755" w:rsidRPr="00CC1337" w:rsidRDefault="00773755" w:rsidP="0054268B">
            <w:pPr>
              <w:rPr>
                <w:sz w:val="20"/>
                <w:szCs w:val="20"/>
              </w:rPr>
            </w:pPr>
            <w:r w:rsidRPr="00CC1337">
              <w:rPr>
                <w:sz w:val="20"/>
                <w:szCs w:val="20"/>
              </w:rPr>
              <w:t>First name</w:t>
            </w:r>
          </w:p>
        </w:tc>
        <w:sdt>
          <w:sdtPr>
            <w:rPr>
              <w:sz w:val="20"/>
              <w:szCs w:val="20"/>
            </w:rPr>
            <w:id w:val="642782158"/>
            <w:placeholder>
              <w:docPart w:val="2FAC855A0A0E470984E97364E6DFA3BB"/>
            </w:placeholder>
            <w:showingPlcHdr/>
          </w:sdtPr>
          <w:sdtEndPr/>
          <w:sdtContent>
            <w:tc>
              <w:tcPr>
                <w:tcW w:w="3255" w:type="dxa"/>
              </w:tcPr>
              <w:p w14:paraId="528F6435" w14:textId="77777777" w:rsidR="00773755" w:rsidRPr="00CC1337" w:rsidRDefault="00773755" w:rsidP="0054268B">
                <w:pPr>
                  <w:rPr>
                    <w:sz w:val="20"/>
                    <w:szCs w:val="20"/>
                  </w:rPr>
                </w:pPr>
                <w:r w:rsidRPr="00CC1337">
                  <w:rPr>
                    <w:rStyle w:val="PlaceholderText"/>
                    <w:sz w:val="20"/>
                    <w:szCs w:val="20"/>
                  </w:rPr>
                  <w:t>Your first name</w:t>
                </w:r>
              </w:p>
            </w:tc>
          </w:sdtContent>
        </w:sdt>
        <w:tc>
          <w:tcPr>
            <w:tcW w:w="1775" w:type="dxa"/>
            <w:shd w:val="clear" w:color="auto" w:fill="F5D4D7"/>
          </w:tcPr>
          <w:p w14:paraId="620422D6" w14:textId="77777777" w:rsidR="00773755" w:rsidRPr="00CC1337" w:rsidRDefault="00773755" w:rsidP="0054268B">
            <w:pPr>
              <w:rPr>
                <w:sz w:val="20"/>
                <w:szCs w:val="20"/>
              </w:rPr>
            </w:pPr>
            <w:r w:rsidRPr="00CC1337">
              <w:rPr>
                <w:sz w:val="20"/>
                <w:szCs w:val="20"/>
              </w:rPr>
              <w:t>Middle name</w:t>
            </w:r>
          </w:p>
        </w:tc>
        <w:sdt>
          <w:sdtPr>
            <w:rPr>
              <w:sz w:val="20"/>
              <w:szCs w:val="20"/>
            </w:rPr>
            <w:id w:val="-629702778"/>
            <w:placeholder>
              <w:docPart w:val="0A0FEDAFCF434BB4AEC236FDF89A3E75"/>
            </w:placeholder>
            <w:showingPlcHdr/>
          </w:sdtPr>
          <w:sdtEndPr/>
          <w:sdtContent>
            <w:tc>
              <w:tcPr>
                <w:tcW w:w="3402" w:type="dxa"/>
              </w:tcPr>
              <w:p w14:paraId="53B966EC" w14:textId="77777777" w:rsidR="00773755" w:rsidRPr="00CC1337" w:rsidRDefault="00773755" w:rsidP="0054268B">
                <w:pPr>
                  <w:rPr>
                    <w:sz w:val="20"/>
                    <w:szCs w:val="20"/>
                  </w:rPr>
                </w:pPr>
                <w:r w:rsidRPr="00CC1337">
                  <w:rPr>
                    <w:rStyle w:val="PlaceholderText"/>
                    <w:sz w:val="20"/>
                    <w:szCs w:val="20"/>
                  </w:rPr>
                  <w:t>Your middle name, if any</w:t>
                </w:r>
              </w:p>
            </w:tc>
          </w:sdtContent>
        </w:sdt>
      </w:tr>
      <w:tr w:rsidR="00773755" w:rsidRPr="00CC1337" w14:paraId="36EEE888" w14:textId="77777777" w:rsidTr="0054268B">
        <w:tc>
          <w:tcPr>
            <w:tcW w:w="1776" w:type="dxa"/>
            <w:shd w:val="clear" w:color="auto" w:fill="F5D4D7"/>
          </w:tcPr>
          <w:p w14:paraId="5E3C4135" w14:textId="77777777" w:rsidR="00773755" w:rsidRPr="00CC1337" w:rsidRDefault="00773755" w:rsidP="0054268B">
            <w:pPr>
              <w:rPr>
                <w:sz w:val="20"/>
                <w:szCs w:val="20"/>
              </w:rPr>
            </w:pPr>
            <w:r w:rsidRPr="00CC1337">
              <w:rPr>
                <w:sz w:val="20"/>
                <w:szCs w:val="20"/>
              </w:rPr>
              <w:t>Last name</w:t>
            </w:r>
          </w:p>
        </w:tc>
        <w:sdt>
          <w:sdtPr>
            <w:rPr>
              <w:sz w:val="20"/>
              <w:szCs w:val="20"/>
            </w:rPr>
            <w:id w:val="-1348711968"/>
            <w:placeholder>
              <w:docPart w:val="955C3160F3924081B3C52D84B8931106"/>
            </w:placeholder>
            <w:showingPlcHdr/>
          </w:sdtPr>
          <w:sdtEndPr/>
          <w:sdtContent>
            <w:tc>
              <w:tcPr>
                <w:tcW w:w="3255" w:type="dxa"/>
              </w:tcPr>
              <w:p w14:paraId="489E69BE" w14:textId="77777777" w:rsidR="00773755" w:rsidRPr="00CC1337" w:rsidRDefault="00773755" w:rsidP="0054268B">
                <w:pPr>
                  <w:rPr>
                    <w:sz w:val="20"/>
                    <w:szCs w:val="20"/>
                  </w:rPr>
                </w:pPr>
                <w:r w:rsidRPr="00CC1337">
                  <w:rPr>
                    <w:rStyle w:val="PlaceholderText"/>
                    <w:sz w:val="20"/>
                    <w:szCs w:val="20"/>
                  </w:rPr>
                  <w:t>Your last name</w:t>
                </w:r>
              </w:p>
            </w:tc>
          </w:sdtContent>
        </w:sdt>
        <w:tc>
          <w:tcPr>
            <w:tcW w:w="1775" w:type="dxa"/>
            <w:shd w:val="clear" w:color="auto" w:fill="F5D4D7"/>
          </w:tcPr>
          <w:p w14:paraId="004B6F8D" w14:textId="462F57AE" w:rsidR="00773755" w:rsidRPr="00CC1337" w:rsidRDefault="00DE0B01" w:rsidP="005426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 of birth</w:t>
            </w:r>
          </w:p>
        </w:tc>
        <w:tc>
          <w:tcPr>
            <w:tcW w:w="3402" w:type="dxa"/>
          </w:tcPr>
          <w:p w14:paraId="6903194F" w14:textId="07B6841C" w:rsidR="00773755" w:rsidRPr="00622803" w:rsidRDefault="00457323" w:rsidP="0054268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326938087"/>
                <w:placeholder>
                  <w:docPart w:val="C184806D827B48DFBC20A6E3CAF3BD59"/>
                </w:placeholder>
                <w:showingPlcHdr/>
              </w:sdtPr>
              <w:sdtEndPr/>
              <w:sdtContent>
                <w:r w:rsidR="00E51718" w:rsidRPr="00622803">
                  <w:rPr>
                    <w:rStyle w:val="PlaceholderText"/>
                    <w:sz w:val="20"/>
                    <w:szCs w:val="20"/>
                  </w:rPr>
                  <w:t>DD</w:t>
                </w:r>
              </w:sdtContent>
            </w:sdt>
            <w:r w:rsidR="00E51718" w:rsidRPr="00622803">
              <w:rPr>
                <w:sz w:val="20"/>
                <w:szCs w:val="20"/>
              </w:rPr>
              <w:t>/</w:t>
            </w:r>
            <w:sdt>
              <w:sdtPr>
                <w:rPr>
                  <w:sz w:val="20"/>
                  <w:szCs w:val="20"/>
                </w:rPr>
                <w:id w:val="-1786649405"/>
                <w:placeholder>
                  <w:docPart w:val="20745F085E144AC8A8DC290BF9790DB8"/>
                </w:placeholder>
                <w:showingPlcHdr/>
              </w:sdtPr>
              <w:sdtEndPr/>
              <w:sdtContent>
                <w:r w:rsidR="00E51718" w:rsidRPr="00622803">
                  <w:rPr>
                    <w:rStyle w:val="PlaceholderText"/>
                    <w:sz w:val="20"/>
                    <w:szCs w:val="20"/>
                  </w:rPr>
                  <w:t>MM</w:t>
                </w:r>
              </w:sdtContent>
            </w:sdt>
            <w:r w:rsidR="00E51718" w:rsidRPr="00622803">
              <w:rPr>
                <w:sz w:val="20"/>
                <w:szCs w:val="20"/>
              </w:rPr>
              <w:t>/</w:t>
            </w:r>
            <w:sdt>
              <w:sdtPr>
                <w:rPr>
                  <w:sz w:val="20"/>
                  <w:szCs w:val="20"/>
                </w:rPr>
                <w:id w:val="1847511627"/>
                <w:placeholder>
                  <w:docPart w:val="06BC9125F36548F393AFA2099D34F162"/>
                </w:placeholder>
                <w:showingPlcHdr/>
              </w:sdtPr>
              <w:sdtEndPr/>
              <w:sdtContent>
                <w:r w:rsidR="00E51718" w:rsidRPr="00622803">
                  <w:rPr>
                    <w:rStyle w:val="PlaceholderText"/>
                    <w:sz w:val="20"/>
                    <w:szCs w:val="20"/>
                  </w:rPr>
                  <w:t>YYYY</w:t>
                </w:r>
              </w:sdtContent>
            </w:sdt>
          </w:p>
        </w:tc>
      </w:tr>
    </w:tbl>
    <w:p w14:paraId="2C2C6ADC" w14:textId="18A2F9BC" w:rsidR="00773755" w:rsidRDefault="00B65B67" w:rsidP="00B65B67">
      <w:pPr>
        <w:pStyle w:val="Heading1"/>
      </w:pPr>
      <w:r>
        <w:t>Study information</w:t>
      </w:r>
    </w:p>
    <w:tbl>
      <w:tblPr>
        <w:tblStyle w:val="TableGrid"/>
        <w:tblW w:w="0" w:type="auto"/>
        <w:tblBorders>
          <w:top w:val="single" w:sz="4" w:space="0" w:color="A2007D"/>
          <w:left w:val="single" w:sz="4" w:space="0" w:color="A2007D"/>
          <w:bottom w:val="single" w:sz="4" w:space="0" w:color="A2007D"/>
          <w:right w:val="single" w:sz="4" w:space="0" w:color="A2007D"/>
          <w:insideH w:val="single" w:sz="4" w:space="0" w:color="A2007D"/>
          <w:insideV w:val="single" w:sz="4" w:space="0" w:color="A2007D"/>
        </w:tblBorders>
        <w:tblLook w:val="04A0" w:firstRow="1" w:lastRow="0" w:firstColumn="1" w:lastColumn="0" w:noHBand="0" w:noVBand="1"/>
      </w:tblPr>
      <w:tblGrid>
        <w:gridCol w:w="1980"/>
        <w:gridCol w:w="8216"/>
      </w:tblGrid>
      <w:tr w:rsidR="00242432" w:rsidRPr="00CC1337" w14:paraId="05AA126E" w14:textId="77777777" w:rsidTr="00A06A5A">
        <w:tc>
          <w:tcPr>
            <w:tcW w:w="1980" w:type="dxa"/>
            <w:shd w:val="clear" w:color="auto" w:fill="F5D4D7"/>
          </w:tcPr>
          <w:p w14:paraId="5CBE79DA" w14:textId="04483CAC" w:rsidR="00242432" w:rsidRPr="00CC1337" w:rsidRDefault="00242432" w:rsidP="00242432">
            <w:pPr>
              <w:rPr>
                <w:sz w:val="20"/>
                <w:szCs w:val="20"/>
              </w:rPr>
            </w:pPr>
            <w:r w:rsidRPr="00CC1337">
              <w:rPr>
                <w:sz w:val="20"/>
                <w:szCs w:val="20"/>
              </w:rPr>
              <w:t>What course do you want to enrol in</w:t>
            </w:r>
            <w:r>
              <w:rPr>
                <w:sz w:val="20"/>
                <w:szCs w:val="20"/>
              </w:rPr>
              <w:t xml:space="preserve"> </w:t>
            </w:r>
            <w:r w:rsidR="00E556B9">
              <w:rPr>
                <w:sz w:val="20"/>
                <w:szCs w:val="20"/>
              </w:rPr>
              <w:t>f</w:t>
            </w:r>
            <w:r w:rsidRPr="00242432">
              <w:rPr>
                <w:sz w:val="20"/>
                <w:szCs w:val="20"/>
              </w:rPr>
              <w:t xml:space="preserve">or your </w:t>
            </w:r>
            <w:r w:rsidR="009117C0">
              <w:rPr>
                <w:sz w:val="20"/>
                <w:szCs w:val="20"/>
              </w:rPr>
              <w:t xml:space="preserve">JobTrainer </w:t>
            </w:r>
            <w:r w:rsidRPr="00242432">
              <w:rPr>
                <w:sz w:val="20"/>
                <w:szCs w:val="20"/>
              </w:rPr>
              <w:t>Skilled Capital funding?</w:t>
            </w:r>
          </w:p>
        </w:tc>
        <w:tc>
          <w:tcPr>
            <w:tcW w:w="8216" w:type="dxa"/>
          </w:tcPr>
          <w:p w14:paraId="037BC014" w14:textId="4F8EC379" w:rsidR="00242432" w:rsidRPr="00CC1337" w:rsidRDefault="00457323" w:rsidP="00242432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592823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2432" w:rsidRPr="00CC133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42432" w:rsidRPr="00CC1337">
              <w:rPr>
                <w:sz w:val="20"/>
                <w:szCs w:val="20"/>
              </w:rPr>
              <w:t xml:space="preserve"> CHC301</w:t>
            </w:r>
            <w:r w:rsidR="00621A3A">
              <w:rPr>
                <w:sz w:val="20"/>
                <w:szCs w:val="20"/>
              </w:rPr>
              <w:t>21</w:t>
            </w:r>
            <w:r w:rsidR="00242432" w:rsidRPr="00CC1337">
              <w:rPr>
                <w:sz w:val="20"/>
                <w:szCs w:val="20"/>
              </w:rPr>
              <w:t xml:space="preserve"> Certificate III in Early Childhood Education and Care</w:t>
            </w:r>
          </w:p>
          <w:p w14:paraId="3718BF37" w14:textId="3B55B5BC" w:rsidR="00242432" w:rsidRDefault="00457323" w:rsidP="00242432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0004789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2432" w:rsidRPr="00CC133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42432" w:rsidRPr="00CC1337">
              <w:rPr>
                <w:sz w:val="20"/>
                <w:szCs w:val="20"/>
              </w:rPr>
              <w:t xml:space="preserve"> CHC501</w:t>
            </w:r>
            <w:r w:rsidR="00621A3A">
              <w:rPr>
                <w:sz w:val="20"/>
                <w:szCs w:val="20"/>
              </w:rPr>
              <w:t>21</w:t>
            </w:r>
            <w:r w:rsidR="00242432" w:rsidRPr="00CC1337">
              <w:rPr>
                <w:sz w:val="20"/>
                <w:szCs w:val="20"/>
              </w:rPr>
              <w:t xml:space="preserve"> Diploma of Early Childhood Education and Care</w:t>
            </w:r>
            <w:r w:rsidR="00242432">
              <w:rPr>
                <w:sz w:val="20"/>
                <w:szCs w:val="20"/>
              </w:rPr>
              <w:t xml:space="preserve"> </w:t>
            </w:r>
          </w:p>
          <w:p w14:paraId="2C885823" w14:textId="5E4E8FD1" w:rsidR="00242432" w:rsidRPr="00CC1337" w:rsidRDefault="00242432" w:rsidP="0054268B">
            <w:pPr>
              <w:rPr>
                <w:sz w:val="20"/>
                <w:szCs w:val="20"/>
              </w:rPr>
            </w:pPr>
          </w:p>
        </w:tc>
      </w:tr>
    </w:tbl>
    <w:p w14:paraId="6BB04C9A" w14:textId="77777777" w:rsidR="00281915" w:rsidRDefault="00281915" w:rsidP="00D21A66">
      <w:pPr>
        <w:pStyle w:val="Heading1"/>
      </w:pPr>
    </w:p>
    <w:p w14:paraId="3A93C03A" w14:textId="77777777" w:rsidR="00281915" w:rsidRDefault="00281915" w:rsidP="00D21A66">
      <w:pPr>
        <w:pStyle w:val="Heading1"/>
      </w:pPr>
    </w:p>
    <w:p w14:paraId="4C081CEF" w14:textId="6577A8CD" w:rsidR="00D21A66" w:rsidRPr="00CC1337" w:rsidRDefault="00D21A66" w:rsidP="00D21A66">
      <w:pPr>
        <w:pStyle w:val="Heading1"/>
      </w:pPr>
      <w:r w:rsidRPr="00CC1337">
        <w:t>Enrolment checklist</w:t>
      </w:r>
    </w:p>
    <w:p w14:paraId="338EE9B9" w14:textId="083A920A" w:rsidR="004C4836" w:rsidRDefault="004C4836" w:rsidP="00D21A66">
      <w:r>
        <w:t>T</w:t>
      </w:r>
      <w:r w:rsidR="00CF0BD0">
        <w:t xml:space="preserve">o be eligible for funding under </w:t>
      </w:r>
      <w:r w:rsidR="0091140D">
        <w:t xml:space="preserve">JobTrainer </w:t>
      </w:r>
      <w:r w:rsidR="00CF0BD0">
        <w:t xml:space="preserve">Skilled Capital, you </w:t>
      </w:r>
      <w:r>
        <w:t>must</w:t>
      </w:r>
      <w:r w:rsidR="00CF0BD0">
        <w:t xml:space="preserve">: </w:t>
      </w:r>
    </w:p>
    <w:p w14:paraId="24A2C908" w14:textId="5032828D" w:rsidR="00251004" w:rsidRDefault="00CF0BD0" w:rsidP="00251004">
      <w:pPr>
        <w:pStyle w:val="ListParagraph"/>
        <w:numPr>
          <w:ilvl w:val="0"/>
          <w:numId w:val="3"/>
        </w:numPr>
      </w:pPr>
      <w:r>
        <w:t>be an</w:t>
      </w:r>
      <w:r w:rsidR="00251004">
        <w:t xml:space="preserve"> </w:t>
      </w:r>
      <w:r>
        <w:t>Australian citizen</w:t>
      </w:r>
      <w:r w:rsidR="00251004">
        <w:t>, a p</w:t>
      </w:r>
      <w:r>
        <w:t>ermanent resident</w:t>
      </w:r>
      <w:r w:rsidR="00251004">
        <w:t xml:space="preserve">, a </w:t>
      </w:r>
      <w:r>
        <w:t xml:space="preserve">New Zealand passport holder (resident in Australia for more than </w:t>
      </w:r>
      <w:r w:rsidR="00251004">
        <w:t>six</w:t>
      </w:r>
      <w:r>
        <w:t xml:space="preserve"> months) or </w:t>
      </w:r>
      <w:r w:rsidR="00251004">
        <w:t xml:space="preserve">be </w:t>
      </w:r>
      <w:r>
        <w:t>a person who holds a visa that is identified as being eligible</w:t>
      </w:r>
    </w:p>
    <w:p w14:paraId="06FA3E13" w14:textId="77777777" w:rsidR="00251004" w:rsidRDefault="00CF0BD0" w:rsidP="00251004">
      <w:pPr>
        <w:pStyle w:val="ListParagraph"/>
        <w:numPr>
          <w:ilvl w:val="0"/>
          <w:numId w:val="3"/>
        </w:numPr>
      </w:pPr>
      <w:r>
        <w:t>liv</w:t>
      </w:r>
      <w:r w:rsidR="00251004">
        <w:t>e</w:t>
      </w:r>
      <w:r>
        <w:t xml:space="preserve"> or work in the ACT</w:t>
      </w:r>
    </w:p>
    <w:p w14:paraId="4EEBE5DA" w14:textId="0541662F" w:rsidR="00CC6006" w:rsidRDefault="00CF0BD0" w:rsidP="00CC6006">
      <w:pPr>
        <w:pStyle w:val="ListParagraph"/>
        <w:numPr>
          <w:ilvl w:val="0"/>
          <w:numId w:val="3"/>
        </w:numPr>
      </w:pPr>
      <w:r>
        <w:t>be at least 1</w:t>
      </w:r>
      <w:r w:rsidR="00281915">
        <w:t>7</w:t>
      </w:r>
      <w:r>
        <w:t xml:space="preserve"> years</w:t>
      </w:r>
      <w:r w:rsidR="00394B8C">
        <w:t xml:space="preserve"> old</w:t>
      </w:r>
    </w:p>
    <w:p w14:paraId="5B3414C2" w14:textId="1C92319D" w:rsidR="00C3640B" w:rsidRDefault="00CC6006" w:rsidP="00281915">
      <w:pPr>
        <w:pStyle w:val="ListParagraph"/>
        <w:numPr>
          <w:ilvl w:val="0"/>
          <w:numId w:val="3"/>
        </w:numPr>
      </w:pPr>
      <w:r>
        <w:t xml:space="preserve">be a job seeker who is out of work and/or in receipt of income support payments. </w:t>
      </w:r>
    </w:p>
    <w:p w14:paraId="2F860EA1" w14:textId="77777777" w:rsidR="00281915" w:rsidRDefault="00281915" w:rsidP="00281915">
      <w:pPr>
        <w:pStyle w:val="ListParagraph"/>
      </w:pPr>
    </w:p>
    <w:p w14:paraId="6E4AD04B" w14:textId="3B80E73E" w:rsidR="00133C96" w:rsidRDefault="009E0E96" w:rsidP="00C3640B">
      <w:r>
        <w:t xml:space="preserve">For details on eligible visas or any </w:t>
      </w:r>
      <w:r w:rsidR="00856CC5">
        <w:t xml:space="preserve">other inquiries on </w:t>
      </w:r>
      <w:r w:rsidR="00CF0BD0">
        <w:t>eligibility requirements</w:t>
      </w:r>
      <w:r w:rsidR="00856CC5">
        <w:t>,</w:t>
      </w:r>
      <w:r w:rsidR="00CF0BD0">
        <w:t xml:space="preserve"> please </w:t>
      </w:r>
      <w:r w:rsidR="00BB043D">
        <w:t>email</w:t>
      </w:r>
      <w:r w:rsidR="00CF0BD0">
        <w:t xml:space="preserve"> the </w:t>
      </w:r>
      <w:hyperlink r:id="rId10" w:history="1">
        <w:r w:rsidR="00CF0BD0" w:rsidRPr="00BB043D">
          <w:rPr>
            <w:rStyle w:val="Hyperlink"/>
          </w:rPr>
          <w:t>YWCA Canberra Education and Training team</w:t>
        </w:r>
      </w:hyperlink>
      <w:r w:rsidR="00BB043D">
        <w:t xml:space="preserve"> email or call 02 6185 2000</w:t>
      </w:r>
      <w:r w:rsidR="00CF0BD0">
        <w:t>.</w:t>
      </w:r>
    </w:p>
    <w:p w14:paraId="677DCF80" w14:textId="77777777" w:rsidR="00133C96" w:rsidRDefault="00133C96">
      <w:pPr>
        <w:spacing w:before="0" w:after="160"/>
      </w:pPr>
      <w:r>
        <w:br w:type="page"/>
      </w:r>
    </w:p>
    <w:tbl>
      <w:tblPr>
        <w:tblStyle w:val="TableGrid"/>
        <w:tblW w:w="0" w:type="auto"/>
        <w:tblBorders>
          <w:top w:val="single" w:sz="4" w:space="0" w:color="A2007D"/>
          <w:left w:val="single" w:sz="4" w:space="0" w:color="A2007D"/>
          <w:bottom w:val="single" w:sz="4" w:space="0" w:color="A2007D"/>
          <w:right w:val="single" w:sz="4" w:space="0" w:color="A2007D"/>
          <w:insideH w:val="single" w:sz="4" w:space="0" w:color="A2007D"/>
          <w:insideV w:val="single" w:sz="4" w:space="0" w:color="A2007D"/>
        </w:tblBorders>
        <w:tblLook w:val="04A0" w:firstRow="1" w:lastRow="0" w:firstColumn="1" w:lastColumn="0" w:noHBand="0" w:noVBand="1"/>
      </w:tblPr>
      <w:tblGrid>
        <w:gridCol w:w="6232"/>
        <w:gridCol w:w="1276"/>
        <w:gridCol w:w="2688"/>
      </w:tblGrid>
      <w:tr w:rsidR="00D21A66" w:rsidRPr="00CC1337" w14:paraId="1CEADD04" w14:textId="77777777" w:rsidTr="0054268B">
        <w:tc>
          <w:tcPr>
            <w:tcW w:w="6232" w:type="dxa"/>
            <w:shd w:val="clear" w:color="auto" w:fill="A2007D"/>
          </w:tcPr>
          <w:p w14:paraId="4725B46C" w14:textId="77777777" w:rsidR="00D21A66" w:rsidRPr="00CF0BD0" w:rsidRDefault="00D21A66" w:rsidP="0054268B">
            <w:pPr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CF0BD0">
              <w:rPr>
                <w:b/>
                <w:bCs/>
                <w:color w:val="FFFFFF" w:themeColor="background1"/>
                <w:sz w:val="20"/>
                <w:szCs w:val="20"/>
              </w:rPr>
              <w:lastRenderedPageBreak/>
              <w:t>Required evidence to support enrolment</w:t>
            </w:r>
          </w:p>
        </w:tc>
        <w:tc>
          <w:tcPr>
            <w:tcW w:w="1276" w:type="dxa"/>
            <w:shd w:val="clear" w:color="auto" w:fill="A2007D"/>
          </w:tcPr>
          <w:p w14:paraId="0C8771B9" w14:textId="77777777" w:rsidR="00D21A66" w:rsidRPr="00CF0BD0" w:rsidRDefault="00D21A66" w:rsidP="0054268B">
            <w:pPr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CF0BD0">
              <w:rPr>
                <w:b/>
                <w:bCs/>
                <w:color w:val="FFFFFF" w:themeColor="background1"/>
                <w:sz w:val="20"/>
                <w:szCs w:val="20"/>
              </w:rPr>
              <w:t>Attached</w:t>
            </w:r>
          </w:p>
        </w:tc>
        <w:tc>
          <w:tcPr>
            <w:tcW w:w="2688" w:type="dxa"/>
            <w:shd w:val="clear" w:color="auto" w:fill="A2007D"/>
          </w:tcPr>
          <w:p w14:paraId="43227B8E" w14:textId="77777777" w:rsidR="00D21A66" w:rsidRPr="00CF0BD0" w:rsidRDefault="00D21A66" w:rsidP="0054268B">
            <w:pPr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CF0BD0">
              <w:rPr>
                <w:b/>
                <w:bCs/>
                <w:color w:val="FFFFFF" w:themeColor="background1"/>
                <w:sz w:val="20"/>
                <w:szCs w:val="20"/>
              </w:rPr>
              <w:t>Office use: confirmation of receipt. Staff member to sign and date.</w:t>
            </w:r>
          </w:p>
        </w:tc>
      </w:tr>
      <w:tr w:rsidR="00C3640B" w:rsidRPr="00CC1337" w14:paraId="2BD5E1EB" w14:textId="77777777" w:rsidTr="0054268B">
        <w:tc>
          <w:tcPr>
            <w:tcW w:w="6232" w:type="dxa"/>
          </w:tcPr>
          <w:p w14:paraId="792DA18A" w14:textId="77777777" w:rsidR="00C3640B" w:rsidRPr="00CC1337" w:rsidRDefault="00C3640B" w:rsidP="0054268B">
            <w:pPr>
              <w:rPr>
                <w:sz w:val="20"/>
                <w:szCs w:val="20"/>
              </w:rPr>
            </w:pPr>
            <w:r w:rsidRPr="00CC1337">
              <w:rPr>
                <w:sz w:val="20"/>
                <w:szCs w:val="20"/>
              </w:rPr>
              <w:t>Proof of</w:t>
            </w:r>
            <w:r>
              <w:rPr>
                <w:sz w:val="20"/>
                <w:szCs w:val="20"/>
              </w:rPr>
              <w:t xml:space="preserve"> Australian</w:t>
            </w:r>
            <w:r w:rsidRPr="00CC1337">
              <w:rPr>
                <w:sz w:val="20"/>
                <w:szCs w:val="20"/>
              </w:rPr>
              <w:t xml:space="preserve"> residency:</w:t>
            </w:r>
          </w:p>
          <w:p w14:paraId="669B2916" w14:textId="02234382" w:rsidR="00C3640B" w:rsidRPr="00CC1337" w:rsidRDefault="00C3640B" w:rsidP="00D21A66">
            <w:pPr>
              <w:pStyle w:val="ListParagraph"/>
              <w:numPr>
                <w:ilvl w:val="0"/>
                <w:numId w:val="2"/>
              </w:numPr>
              <w:ind w:left="314" w:hanging="284"/>
              <w:rPr>
                <w:sz w:val="20"/>
                <w:szCs w:val="20"/>
              </w:rPr>
            </w:pPr>
            <w:r w:rsidRPr="00CC1337">
              <w:rPr>
                <w:sz w:val="20"/>
                <w:szCs w:val="20"/>
              </w:rPr>
              <w:t xml:space="preserve">Australian citizen: </w:t>
            </w:r>
            <w:r>
              <w:rPr>
                <w:sz w:val="20"/>
                <w:szCs w:val="20"/>
              </w:rPr>
              <w:t>b</w:t>
            </w:r>
            <w:r w:rsidRPr="00CC1337">
              <w:rPr>
                <w:sz w:val="20"/>
                <w:szCs w:val="20"/>
              </w:rPr>
              <w:t xml:space="preserve">irth certificate, Australian </w:t>
            </w:r>
            <w:r>
              <w:rPr>
                <w:sz w:val="20"/>
                <w:szCs w:val="20"/>
              </w:rPr>
              <w:t>p</w:t>
            </w:r>
            <w:r w:rsidRPr="00CC1337">
              <w:rPr>
                <w:sz w:val="20"/>
                <w:szCs w:val="20"/>
              </w:rPr>
              <w:t>assport, or green Medicare card</w:t>
            </w:r>
          </w:p>
          <w:p w14:paraId="698417DE" w14:textId="7464DB19" w:rsidR="00C3640B" w:rsidRPr="00CC1337" w:rsidRDefault="00C3640B" w:rsidP="00D21A66">
            <w:pPr>
              <w:pStyle w:val="ListParagraph"/>
              <w:numPr>
                <w:ilvl w:val="0"/>
                <w:numId w:val="2"/>
              </w:numPr>
              <w:ind w:left="314" w:hanging="284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</w:t>
            </w:r>
            <w:r w:rsidRPr="00CC1337">
              <w:rPr>
                <w:sz w:val="20"/>
                <w:szCs w:val="20"/>
              </w:rPr>
              <w:t xml:space="preserve">ermanent resident: copy of visa or green Medicare </w:t>
            </w:r>
            <w:r>
              <w:rPr>
                <w:sz w:val="20"/>
                <w:szCs w:val="20"/>
              </w:rPr>
              <w:t>c</w:t>
            </w:r>
            <w:r w:rsidRPr="00CC1337">
              <w:rPr>
                <w:sz w:val="20"/>
                <w:szCs w:val="20"/>
              </w:rPr>
              <w:t>ard</w:t>
            </w:r>
          </w:p>
          <w:p w14:paraId="0B94888D" w14:textId="54A49906" w:rsidR="00C3640B" w:rsidRPr="00CC1337" w:rsidRDefault="00C3640B" w:rsidP="00D21A66">
            <w:pPr>
              <w:pStyle w:val="ListParagraph"/>
              <w:numPr>
                <w:ilvl w:val="0"/>
                <w:numId w:val="2"/>
              </w:numPr>
              <w:ind w:left="314" w:hanging="284"/>
              <w:rPr>
                <w:sz w:val="20"/>
                <w:szCs w:val="20"/>
              </w:rPr>
            </w:pPr>
            <w:r w:rsidRPr="00CC1337">
              <w:rPr>
                <w:sz w:val="20"/>
                <w:szCs w:val="20"/>
              </w:rPr>
              <w:t xml:space="preserve">New Zealand </w:t>
            </w:r>
            <w:r>
              <w:rPr>
                <w:sz w:val="20"/>
                <w:szCs w:val="20"/>
              </w:rPr>
              <w:t>p</w:t>
            </w:r>
            <w:r w:rsidRPr="00CC1337">
              <w:rPr>
                <w:sz w:val="20"/>
                <w:szCs w:val="20"/>
              </w:rPr>
              <w:t>assport</w:t>
            </w:r>
          </w:p>
          <w:p w14:paraId="5C474816" w14:textId="5CA5B50D" w:rsidR="00C3640B" w:rsidRPr="00CC1337" w:rsidRDefault="00C3640B" w:rsidP="00D21A66">
            <w:pPr>
              <w:pStyle w:val="ListParagraph"/>
              <w:numPr>
                <w:ilvl w:val="0"/>
                <w:numId w:val="2"/>
              </w:numPr>
              <w:ind w:left="314" w:hanging="284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</w:t>
            </w:r>
            <w:r w:rsidRPr="00CC1337">
              <w:rPr>
                <w:sz w:val="20"/>
                <w:szCs w:val="20"/>
              </w:rPr>
              <w:t>opy of eligible visa.</w:t>
            </w:r>
          </w:p>
        </w:tc>
        <w:tc>
          <w:tcPr>
            <w:tcW w:w="1276" w:type="dxa"/>
            <w:vAlign w:val="center"/>
          </w:tcPr>
          <w:p w14:paraId="35A55D0B" w14:textId="77777777" w:rsidR="00C3640B" w:rsidRPr="00CC1337" w:rsidRDefault="00457323" w:rsidP="0054268B">
            <w:pPr>
              <w:jc w:val="center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7193908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40B" w:rsidRPr="00CC133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2688" w:type="dxa"/>
            <w:vMerge w:val="restart"/>
            <w:shd w:val="clear" w:color="auto" w:fill="F5D4D7"/>
          </w:tcPr>
          <w:p w14:paraId="23EF3BCD" w14:textId="77777777" w:rsidR="00C3640B" w:rsidRPr="00CC1337" w:rsidRDefault="00C3640B" w:rsidP="0054268B">
            <w:pPr>
              <w:rPr>
                <w:sz w:val="20"/>
                <w:szCs w:val="20"/>
              </w:rPr>
            </w:pPr>
          </w:p>
        </w:tc>
      </w:tr>
      <w:tr w:rsidR="00C3640B" w:rsidRPr="00CC1337" w14:paraId="7D521166" w14:textId="77777777" w:rsidTr="0054268B">
        <w:tc>
          <w:tcPr>
            <w:tcW w:w="6232" w:type="dxa"/>
          </w:tcPr>
          <w:p w14:paraId="4748C1EC" w14:textId="217409DF" w:rsidR="00C3640B" w:rsidRPr="00CC1337" w:rsidRDefault="00C3640B" w:rsidP="005426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of of living or working in the ACT</w:t>
            </w:r>
          </w:p>
        </w:tc>
        <w:tc>
          <w:tcPr>
            <w:tcW w:w="1276" w:type="dxa"/>
            <w:vAlign w:val="center"/>
          </w:tcPr>
          <w:p w14:paraId="4D44547F" w14:textId="77777777" w:rsidR="00C3640B" w:rsidRDefault="00457323" w:rsidP="0054268B">
            <w:pPr>
              <w:jc w:val="center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467077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40B" w:rsidRPr="00CC133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2688" w:type="dxa"/>
            <w:vMerge/>
            <w:shd w:val="clear" w:color="auto" w:fill="F5D4D7"/>
          </w:tcPr>
          <w:p w14:paraId="516A7D34" w14:textId="77777777" w:rsidR="00C3640B" w:rsidRPr="00CC1337" w:rsidRDefault="00C3640B" w:rsidP="0054268B">
            <w:pPr>
              <w:rPr>
                <w:sz w:val="20"/>
                <w:szCs w:val="20"/>
              </w:rPr>
            </w:pPr>
          </w:p>
        </w:tc>
      </w:tr>
      <w:tr w:rsidR="00C3640B" w:rsidRPr="00CC1337" w14:paraId="43C76456" w14:textId="77777777" w:rsidTr="0054268B">
        <w:tc>
          <w:tcPr>
            <w:tcW w:w="6232" w:type="dxa"/>
          </w:tcPr>
          <w:p w14:paraId="50726A45" w14:textId="30EA4201" w:rsidR="00C3640B" w:rsidRPr="00CC1337" w:rsidRDefault="00C3640B" w:rsidP="005426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of of age</w:t>
            </w:r>
            <w:r w:rsidRPr="00CC1337">
              <w:rPr>
                <w:sz w:val="20"/>
                <w:szCs w:val="20"/>
              </w:rPr>
              <w:t xml:space="preserve"> (such as driver</w:t>
            </w:r>
            <w:r>
              <w:rPr>
                <w:sz w:val="20"/>
                <w:szCs w:val="20"/>
              </w:rPr>
              <w:t>’</w:t>
            </w:r>
            <w:r w:rsidRPr="00CC1337">
              <w:rPr>
                <w:sz w:val="20"/>
                <w:szCs w:val="20"/>
              </w:rPr>
              <w:t xml:space="preserve">s licence or </w:t>
            </w:r>
            <w:r>
              <w:rPr>
                <w:sz w:val="20"/>
                <w:szCs w:val="20"/>
              </w:rPr>
              <w:t>birth certificate</w:t>
            </w:r>
            <w:r w:rsidRPr="00CC1337">
              <w:rPr>
                <w:sz w:val="20"/>
                <w:szCs w:val="20"/>
              </w:rPr>
              <w:t>)</w:t>
            </w:r>
          </w:p>
        </w:tc>
        <w:tc>
          <w:tcPr>
            <w:tcW w:w="1276" w:type="dxa"/>
            <w:vAlign w:val="center"/>
          </w:tcPr>
          <w:p w14:paraId="5063A86A" w14:textId="77777777" w:rsidR="00C3640B" w:rsidRPr="00CC1337" w:rsidRDefault="00457323" w:rsidP="0054268B">
            <w:pPr>
              <w:jc w:val="center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3190015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40B" w:rsidRPr="00CC133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2688" w:type="dxa"/>
            <w:vMerge/>
            <w:shd w:val="clear" w:color="auto" w:fill="F5D4D7"/>
          </w:tcPr>
          <w:p w14:paraId="1A40D210" w14:textId="77777777" w:rsidR="00C3640B" w:rsidRPr="00CC1337" w:rsidRDefault="00C3640B" w:rsidP="0054268B">
            <w:pPr>
              <w:rPr>
                <w:sz w:val="20"/>
                <w:szCs w:val="20"/>
              </w:rPr>
            </w:pPr>
          </w:p>
        </w:tc>
      </w:tr>
      <w:tr w:rsidR="00C3640B" w:rsidRPr="00CC1337" w14:paraId="0A1AEB48" w14:textId="77777777" w:rsidTr="0054268B">
        <w:tc>
          <w:tcPr>
            <w:tcW w:w="6232" w:type="dxa"/>
          </w:tcPr>
          <w:p w14:paraId="53611DBE" w14:textId="077D32E0" w:rsidR="00C3640B" w:rsidRPr="00CC1337" w:rsidRDefault="00C3640B" w:rsidP="0054268B">
            <w:pPr>
              <w:rPr>
                <w:sz w:val="20"/>
                <w:szCs w:val="20"/>
              </w:rPr>
            </w:pPr>
            <w:r w:rsidRPr="00FA5AEB">
              <w:rPr>
                <w:sz w:val="20"/>
                <w:szCs w:val="20"/>
              </w:rPr>
              <w:t>Copy of any health care card or pension card</w:t>
            </w:r>
          </w:p>
        </w:tc>
        <w:tc>
          <w:tcPr>
            <w:tcW w:w="1276" w:type="dxa"/>
            <w:vAlign w:val="center"/>
          </w:tcPr>
          <w:p w14:paraId="4FBEEE72" w14:textId="77777777" w:rsidR="00C3640B" w:rsidRPr="00CC1337" w:rsidRDefault="00457323" w:rsidP="0054268B">
            <w:pPr>
              <w:jc w:val="center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677725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40B" w:rsidRPr="00CC133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2688" w:type="dxa"/>
            <w:vMerge/>
            <w:shd w:val="clear" w:color="auto" w:fill="F5D4D7"/>
          </w:tcPr>
          <w:p w14:paraId="6ACE5EE2" w14:textId="77777777" w:rsidR="00C3640B" w:rsidRPr="00CC1337" w:rsidRDefault="00C3640B" w:rsidP="0054268B">
            <w:pPr>
              <w:rPr>
                <w:sz w:val="20"/>
                <w:szCs w:val="20"/>
              </w:rPr>
            </w:pPr>
          </w:p>
        </w:tc>
      </w:tr>
      <w:tr w:rsidR="00C3640B" w:rsidRPr="00CC1337" w14:paraId="20F15A84" w14:textId="77777777" w:rsidTr="0054268B">
        <w:tc>
          <w:tcPr>
            <w:tcW w:w="6232" w:type="dxa"/>
          </w:tcPr>
          <w:p w14:paraId="2F42B710" w14:textId="5B77043D" w:rsidR="00C3640B" w:rsidRPr="00CC1337" w:rsidRDefault="00C3640B" w:rsidP="005426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</w:t>
            </w:r>
            <w:r w:rsidRPr="00CC1337">
              <w:rPr>
                <w:sz w:val="20"/>
                <w:szCs w:val="20"/>
              </w:rPr>
              <w:t>opies of previously completed qualifications</w:t>
            </w:r>
          </w:p>
        </w:tc>
        <w:tc>
          <w:tcPr>
            <w:tcW w:w="1276" w:type="dxa"/>
            <w:vAlign w:val="center"/>
          </w:tcPr>
          <w:p w14:paraId="2D75BDBA" w14:textId="77777777" w:rsidR="00C3640B" w:rsidRPr="00CC1337" w:rsidRDefault="00457323" w:rsidP="0054268B">
            <w:pPr>
              <w:jc w:val="center"/>
              <w:rPr>
                <w:rFonts w:eastAsia="MS Gothic"/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890689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40B" w:rsidRPr="00CC133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2688" w:type="dxa"/>
            <w:vMerge/>
            <w:shd w:val="clear" w:color="auto" w:fill="F5D4D7"/>
          </w:tcPr>
          <w:p w14:paraId="18FC450A" w14:textId="77777777" w:rsidR="00C3640B" w:rsidRPr="00CC1337" w:rsidRDefault="00C3640B" w:rsidP="0054268B">
            <w:pPr>
              <w:rPr>
                <w:sz w:val="20"/>
                <w:szCs w:val="20"/>
              </w:rPr>
            </w:pPr>
          </w:p>
        </w:tc>
      </w:tr>
      <w:tr w:rsidR="00C3640B" w:rsidRPr="00CC1337" w14:paraId="186CBE37" w14:textId="77777777" w:rsidTr="0054268B">
        <w:tc>
          <w:tcPr>
            <w:tcW w:w="6232" w:type="dxa"/>
          </w:tcPr>
          <w:p w14:paraId="1B4B946D" w14:textId="521CAAF1" w:rsidR="00C3640B" w:rsidRDefault="00C3640B" w:rsidP="005426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of of job seeker status</w:t>
            </w:r>
          </w:p>
        </w:tc>
        <w:tc>
          <w:tcPr>
            <w:tcW w:w="1276" w:type="dxa"/>
            <w:vAlign w:val="center"/>
          </w:tcPr>
          <w:p w14:paraId="3D89C74E" w14:textId="456A46AF" w:rsidR="00C3640B" w:rsidRDefault="00457323" w:rsidP="0054268B">
            <w:pPr>
              <w:jc w:val="center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8613882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40B" w:rsidRPr="00CC133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2688" w:type="dxa"/>
            <w:vMerge/>
            <w:shd w:val="clear" w:color="auto" w:fill="F5D4D7"/>
          </w:tcPr>
          <w:p w14:paraId="69AFCD88" w14:textId="77777777" w:rsidR="00C3640B" w:rsidRPr="00CC1337" w:rsidRDefault="00C3640B" w:rsidP="0054268B">
            <w:pPr>
              <w:rPr>
                <w:sz w:val="20"/>
                <w:szCs w:val="20"/>
              </w:rPr>
            </w:pPr>
          </w:p>
        </w:tc>
      </w:tr>
    </w:tbl>
    <w:p w14:paraId="202A578C" w14:textId="2DB4E9E9" w:rsidR="00133C96" w:rsidRDefault="00133C96" w:rsidP="00133C96">
      <w:pPr>
        <w:pStyle w:val="Heading1"/>
      </w:pPr>
      <w:r>
        <w:t>Student declaration</w:t>
      </w:r>
    </w:p>
    <w:p w14:paraId="25D55030" w14:textId="77FF81FA" w:rsidR="006C2E9E" w:rsidRPr="00CC1337" w:rsidRDefault="006C2E9E" w:rsidP="006C2E9E">
      <w:r w:rsidRPr="00CC1337">
        <w:t xml:space="preserve">By ticking the following statements and signing this form, I declare that I have honestly and accurately provided information contained within the </w:t>
      </w:r>
      <w:r w:rsidR="00B0736F">
        <w:t>application</w:t>
      </w:r>
      <w:r w:rsidRPr="00CC1337">
        <w:t xml:space="preserve"> form.</w:t>
      </w:r>
      <w:r w:rsidR="00B0736F">
        <w:t xml:space="preserve"> I declare:</w:t>
      </w:r>
    </w:p>
    <w:p w14:paraId="03720D1E" w14:textId="623BABFC" w:rsidR="006C2E9E" w:rsidRPr="00CC1337" w:rsidRDefault="00457323" w:rsidP="006C2E9E">
      <w:sdt>
        <w:sdtPr>
          <w:id w:val="3917017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C2E9E" w:rsidRPr="00CC1337">
            <w:rPr>
              <w:rFonts w:ascii="Segoe UI Symbol" w:eastAsia="MS Gothic" w:hAnsi="Segoe UI Symbol" w:cs="Segoe UI Symbol"/>
            </w:rPr>
            <w:t>☐</w:t>
          </w:r>
        </w:sdtContent>
      </w:sdt>
      <w:r w:rsidR="006C2E9E" w:rsidRPr="00CC1337">
        <w:t xml:space="preserve"> I have read, </w:t>
      </w:r>
      <w:proofErr w:type="gramStart"/>
      <w:r w:rsidR="006C2E9E" w:rsidRPr="00CC1337">
        <w:t>understood</w:t>
      </w:r>
      <w:proofErr w:type="gramEnd"/>
      <w:r w:rsidR="006C2E9E" w:rsidRPr="00CC1337">
        <w:t xml:space="preserve"> and completed all the details of this form and have been given the opportunity to ask any questions about the content or course prior to signing this agreement.</w:t>
      </w:r>
    </w:p>
    <w:p w14:paraId="496DFCE8" w14:textId="77777777" w:rsidR="006C2E9E" w:rsidRPr="00CC1337" w:rsidRDefault="00457323" w:rsidP="006C2E9E">
      <w:sdt>
        <w:sdtPr>
          <w:id w:val="-18498587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C2E9E" w:rsidRPr="00CC1337">
            <w:rPr>
              <w:rFonts w:ascii="Segoe UI Symbol" w:eastAsia="MS Gothic" w:hAnsi="Segoe UI Symbol" w:cs="Segoe UI Symbol"/>
            </w:rPr>
            <w:t>☐</w:t>
          </w:r>
        </w:sdtContent>
      </w:sdt>
      <w:r w:rsidR="006C2E9E" w:rsidRPr="00CC1337">
        <w:t xml:space="preserve"> I have read and understood the requirements of the course as specified in the course information and the terms and conditions as set out in the </w:t>
      </w:r>
      <w:r w:rsidR="006C2E9E" w:rsidRPr="00CC1337">
        <w:rPr>
          <w:i/>
        </w:rPr>
        <w:t>Student Handbook</w:t>
      </w:r>
      <w:r w:rsidR="006C2E9E" w:rsidRPr="00CC1337">
        <w:t>.</w:t>
      </w:r>
    </w:p>
    <w:p w14:paraId="7CC83CF7" w14:textId="77777777" w:rsidR="002A5883" w:rsidRPr="00CC1337" w:rsidRDefault="002A5883" w:rsidP="002A5883">
      <w:r w:rsidRPr="00CC1337">
        <w:t xml:space="preserve">Full name: </w:t>
      </w:r>
      <w:sdt>
        <w:sdtPr>
          <w:id w:val="-1427032628"/>
          <w:placeholder>
            <w:docPart w:val="B528C201AF7F4976938D17933DEFB51F"/>
          </w:placeholder>
          <w:showingPlcHdr/>
        </w:sdtPr>
        <w:sdtEndPr/>
        <w:sdtContent>
          <w:r w:rsidRPr="00CC1337">
            <w:rPr>
              <w:rStyle w:val="PlaceholderText"/>
            </w:rPr>
            <w:t>Your full name</w:t>
          </w:r>
        </w:sdtContent>
      </w:sdt>
    </w:p>
    <w:p w14:paraId="1A059BEA" w14:textId="77777777" w:rsidR="003D7258" w:rsidRDefault="002A5883" w:rsidP="002A5883">
      <w:pPr>
        <w:sectPr w:rsidR="003D7258" w:rsidSect="00A16026">
          <w:headerReference w:type="default" r:id="rId11"/>
          <w:footerReference w:type="default" r:id="rId12"/>
          <w:pgSz w:w="11906" w:h="16838"/>
          <w:pgMar w:top="1259" w:right="849" w:bottom="1440" w:left="851" w:header="708" w:footer="213" w:gutter="0"/>
          <w:cols w:space="708"/>
          <w:docGrid w:linePitch="360"/>
        </w:sectPr>
      </w:pPr>
      <w:r w:rsidRPr="00CC1337">
        <w:t>Signature:</w:t>
      </w:r>
      <w:r w:rsidR="00133C96">
        <w:t xml:space="preserve"> </w:t>
      </w:r>
    </w:p>
    <w:p w14:paraId="3DDD9538" w14:textId="7CC7DA10" w:rsidR="002A5883" w:rsidRPr="00CC1337" w:rsidRDefault="002A5883" w:rsidP="002A5883"/>
    <w:p w14:paraId="4AC03E33" w14:textId="44EC11FA" w:rsidR="003D7258" w:rsidRDefault="00457323" w:rsidP="00281915">
      <w:pPr>
        <w:sectPr w:rsidR="003D7258" w:rsidSect="003D7258">
          <w:type w:val="continuous"/>
          <w:pgSz w:w="11906" w:h="16838"/>
          <w:pgMar w:top="1259" w:right="849" w:bottom="1440" w:left="851" w:header="708" w:footer="213" w:gutter="0"/>
          <w:cols w:space="708"/>
          <w:formProt w:val="0"/>
          <w:docGrid w:linePitch="360"/>
        </w:sectPr>
      </w:pPr>
      <w:r>
        <w:pict w14:anchorId="017A7CE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 Signature Line..." style="width:192pt;height:96pt">
            <v:imagedata r:id="rId13" o:title=""/>
            <o:lock v:ext="edit" ungrouping="t" rotation="t" cropping="t" verticies="t" text="t" grouping="t"/>
            <o:signatureline v:ext="edit" id="{E50F57BC-2353-41D3-8D0F-863F5D9E2058}" provid="{00000000-0000-0000-0000-000000000000}" issignatureline="t"/>
          </v:shape>
        </w:pict>
      </w:r>
    </w:p>
    <w:p w14:paraId="62A56F10" w14:textId="643B1C79" w:rsidR="00F7490F" w:rsidRPr="00CC1337" w:rsidRDefault="00F7490F" w:rsidP="00BF254D">
      <w:pPr>
        <w:spacing w:after="1200"/>
      </w:pPr>
    </w:p>
    <w:tbl>
      <w:tblPr>
        <w:tblStyle w:val="TableGrid"/>
        <w:tblW w:w="10201" w:type="dxa"/>
        <w:tblBorders>
          <w:top w:val="single" w:sz="4" w:space="0" w:color="A2007D"/>
          <w:left w:val="single" w:sz="4" w:space="0" w:color="A2007D"/>
          <w:bottom w:val="single" w:sz="4" w:space="0" w:color="A2007D"/>
          <w:right w:val="single" w:sz="4" w:space="0" w:color="A2007D"/>
          <w:insideH w:val="single" w:sz="4" w:space="0" w:color="A2007D"/>
          <w:insideV w:val="single" w:sz="4" w:space="0" w:color="A2007D"/>
        </w:tblBorders>
        <w:tblLayout w:type="fixed"/>
        <w:tblLook w:val="04A0" w:firstRow="1" w:lastRow="0" w:firstColumn="1" w:lastColumn="0" w:noHBand="0" w:noVBand="1"/>
      </w:tblPr>
      <w:tblGrid>
        <w:gridCol w:w="1555"/>
        <w:gridCol w:w="1701"/>
        <w:gridCol w:w="1701"/>
        <w:gridCol w:w="5244"/>
      </w:tblGrid>
      <w:tr w:rsidR="000D6F17" w:rsidRPr="00CC1337" w14:paraId="6D49959B" w14:textId="77777777" w:rsidTr="0054268B">
        <w:tc>
          <w:tcPr>
            <w:tcW w:w="10201" w:type="dxa"/>
            <w:gridSpan w:val="4"/>
            <w:shd w:val="clear" w:color="auto" w:fill="A2007D"/>
          </w:tcPr>
          <w:p w14:paraId="25C0B76D" w14:textId="77777777" w:rsidR="000D6F17" w:rsidRPr="00CC1337" w:rsidRDefault="000D6F17" w:rsidP="0054268B">
            <w:pPr>
              <w:spacing w:before="0" w:after="0"/>
              <w:rPr>
                <w:b/>
                <w:sz w:val="18"/>
                <w:szCs w:val="18"/>
              </w:rPr>
            </w:pPr>
            <w:r w:rsidRPr="00CC1337">
              <w:rPr>
                <w:b/>
                <w:color w:val="FFFFFF" w:themeColor="background1"/>
                <w:sz w:val="18"/>
                <w:szCs w:val="18"/>
              </w:rPr>
              <w:t>Office use only</w:t>
            </w:r>
          </w:p>
        </w:tc>
      </w:tr>
      <w:tr w:rsidR="000D6F17" w:rsidRPr="00CC1337" w14:paraId="4CCC56B3" w14:textId="77777777" w:rsidTr="00BF254D">
        <w:tc>
          <w:tcPr>
            <w:tcW w:w="1555" w:type="dxa"/>
            <w:shd w:val="clear" w:color="auto" w:fill="F5D4D7"/>
          </w:tcPr>
          <w:p w14:paraId="3AFD4050" w14:textId="77777777" w:rsidR="000D6F17" w:rsidRPr="00CC1337" w:rsidRDefault="000D6F17" w:rsidP="0054268B">
            <w:pPr>
              <w:spacing w:before="0" w:after="0"/>
              <w:rPr>
                <w:sz w:val="18"/>
                <w:szCs w:val="18"/>
              </w:rPr>
            </w:pPr>
            <w:r w:rsidRPr="00CC1337">
              <w:rPr>
                <w:sz w:val="18"/>
                <w:szCs w:val="18"/>
              </w:rPr>
              <w:t>Version number</w:t>
            </w:r>
          </w:p>
        </w:tc>
        <w:tc>
          <w:tcPr>
            <w:tcW w:w="1701" w:type="dxa"/>
            <w:shd w:val="clear" w:color="auto" w:fill="F5D4D7"/>
          </w:tcPr>
          <w:p w14:paraId="20991136" w14:textId="77777777" w:rsidR="000D6F17" w:rsidRPr="00CC1337" w:rsidRDefault="000D6F17" w:rsidP="0054268B">
            <w:pPr>
              <w:spacing w:before="0" w:after="0"/>
              <w:rPr>
                <w:sz w:val="18"/>
                <w:szCs w:val="18"/>
              </w:rPr>
            </w:pPr>
            <w:r w:rsidRPr="00CC1337">
              <w:rPr>
                <w:sz w:val="18"/>
                <w:szCs w:val="18"/>
              </w:rPr>
              <w:t>Version date</w:t>
            </w:r>
          </w:p>
        </w:tc>
        <w:tc>
          <w:tcPr>
            <w:tcW w:w="1701" w:type="dxa"/>
            <w:shd w:val="clear" w:color="auto" w:fill="F5D4D7"/>
          </w:tcPr>
          <w:p w14:paraId="2B35F76C" w14:textId="77777777" w:rsidR="000D6F17" w:rsidRPr="00CC1337" w:rsidRDefault="000D6F17" w:rsidP="0054268B">
            <w:pPr>
              <w:spacing w:before="0" w:after="0"/>
              <w:rPr>
                <w:sz w:val="18"/>
                <w:szCs w:val="18"/>
              </w:rPr>
            </w:pPr>
            <w:r w:rsidRPr="00CC1337">
              <w:rPr>
                <w:sz w:val="18"/>
                <w:szCs w:val="18"/>
              </w:rPr>
              <w:t>Review due</w:t>
            </w:r>
          </w:p>
        </w:tc>
        <w:tc>
          <w:tcPr>
            <w:tcW w:w="5244" w:type="dxa"/>
            <w:shd w:val="clear" w:color="auto" w:fill="F5D4D7"/>
          </w:tcPr>
          <w:p w14:paraId="5061A38E" w14:textId="77777777" w:rsidR="000D6F17" w:rsidRPr="00CC1337" w:rsidRDefault="000D6F17" w:rsidP="0054268B">
            <w:pPr>
              <w:spacing w:before="0" w:after="0"/>
              <w:rPr>
                <w:sz w:val="18"/>
                <w:szCs w:val="18"/>
              </w:rPr>
            </w:pPr>
            <w:r w:rsidRPr="00CC1337">
              <w:rPr>
                <w:sz w:val="18"/>
                <w:szCs w:val="18"/>
              </w:rPr>
              <w:t>Changes</w:t>
            </w:r>
          </w:p>
        </w:tc>
      </w:tr>
      <w:tr w:rsidR="000D6F17" w:rsidRPr="00CC1337" w14:paraId="4D5FDB11" w14:textId="77777777" w:rsidTr="00BF254D">
        <w:tc>
          <w:tcPr>
            <w:tcW w:w="1555" w:type="dxa"/>
          </w:tcPr>
          <w:p w14:paraId="5627023E" w14:textId="77777777" w:rsidR="000D6F17" w:rsidRPr="00CC1337" w:rsidRDefault="000D6F17" w:rsidP="0054268B">
            <w:pPr>
              <w:spacing w:before="0" w:after="0"/>
              <w:rPr>
                <w:sz w:val="18"/>
                <w:szCs w:val="18"/>
              </w:rPr>
            </w:pPr>
            <w:r w:rsidRPr="00CC1337">
              <w:rPr>
                <w:sz w:val="18"/>
                <w:szCs w:val="18"/>
              </w:rPr>
              <w:t>1</w:t>
            </w:r>
          </w:p>
        </w:tc>
        <w:tc>
          <w:tcPr>
            <w:tcW w:w="1701" w:type="dxa"/>
          </w:tcPr>
          <w:p w14:paraId="318DEFF9" w14:textId="34056F4E" w:rsidR="000D6F17" w:rsidRPr="00CC1337" w:rsidRDefault="006B7525" w:rsidP="0054268B">
            <w:pPr>
              <w:spacing w:before="0" w:after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vember 2020</w:t>
            </w:r>
          </w:p>
        </w:tc>
        <w:tc>
          <w:tcPr>
            <w:tcW w:w="1701" w:type="dxa"/>
          </w:tcPr>
          <w:p w14:paraId="2D3BE911" w14:textId="77777777" w:rsidR="000D6F17" w:rsidRPr="00CC1337" w:rsidRDefault="000D6F17" w:rsidP="0054268B">
            <w:pPr>
              <w:spacing w:before="0" w:after="0"/>
              <w:rPr>
                <w:sz w:val="18"/>
                <w:szCs w:val="18"/>
              </w:rPr>
            </w:pPr>
          </w:p>
        </w:tc>
        <w:tc>
          <w:tcPr>
            <w:tcW w:w="5244" w:type="dxa"/>
          </w:tcPr>
          <w:p w14:paraId="6E690132" w14:textId="77777777" w:rsidR="000D6F17" w:rsidRPr="00CC1337" w:rsidRDefault="000D6F17" w:rsidP="0054268B">
            <w:pPr>
              <w:spacing w:before="0" w:after="0"/>
              <w:rPr>
                <w:sz w:val="18"/>
                <w:szCs w:val="18"/>
              </w:rPr>
            </w:pPr>
          </w:p>
        </w:tc>
      </w:tr>
      <w:tr w:rsidR="000D6F17" w:rsidRPr="00CC1337" w14:paraId="56A46544" w14:textId="77777777" w:rsidTr="00BF254D">
        <w:tc>
          <w:tcPr>
            <w:tcW w:w="1555" w:type="dxa"/>
          </w:tcPr>
          <w:p w14:paraId="54D0E6C4" w14:textId="4D631453" w:rsidR="000D6F17" w:rsidRPr="00CC1337" w:rsidRDefault="006B7525" w:rsidP="0054268B">
            <w:pPr>
              <w:spacing w:before="0" w:after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1701" w:type="dxa"/>
          </w:tcPr>
          <w:p w14:paraId="6D31C684" w14:textId="0AE7F49D" w:rsidR="000D6F17" w:rsidRPr="00CC1337" w:rsidRDefault="006B7525" w:rsidP="0054268B">
            <w:pPr>
              <w:spacing w:before="0" w:after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vember 2021</w:t>
            </w:r>
          </w:p>
        </w:tc>
        <w:tc>
          <w:tcPr>
            <w:tcW w:w="1701" w:type="dxa"/>
          </w:tcPr>
          <w:p w14:paraId="2999A393" w14:textId="4E28740E" w:rsidR="000D6F17" w:rsidRPr="00CC1337" w:rsidRDefault="006B7525" w:rsidP="0054268B">
            <w:pPr>
              <w:spacing w:before="0" w:after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vember 2022</w:t>
            </w:r>
          </w:p>
        </w:tc>
        <w:tc>
          <w:tcPr>
            <w:tcW w:w="5244" w:type="dxa"/>
          </w:tcPr>
          <w:p w14:paraId="06250E5B" w14:textId="1EBCE409" w:rsidR="000D6F17" w:rsidRPr="00CC1337" w:rsidRDefault="006B7525" w:rsidP="0054268B">
            <w:pPr>
              <w:spacing w:before="0" w:after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hanges to </w:t>
            </w:r>
            <w:r w:rsidR="00BF254D">
              <w:rPr>
                <w:sz w:val="18"/>
                <w:szCs w:val="18"/>
              </w:rPr>
              <w:t>course numbers</w:t>
            </w:r>
            <w:r w:rsidR="003E2250">
              <w:rPr>
                <w:sz w:val="18"/>
                <w:szCs w:val="18"/>
              </w:rPr>
              <w:t>, revised branding</w:t>
            </w:r>
          </w:p>
        </w:tc>
      </w:tr>
    </w:tbl>
    <w:p w14:paraId="6A337141" w14:textId="77777777" w:rsidR="00B65B67" w:rsidRPr="00773755" w:rsidRDefault="00B65B67" w:rsidP="00773755"/>
    <w:sectPr w:rsidR="00B65B67" w:rsidRPr="00773755" w:rsidSect="003D7258">
      <w:type w:val="continuous"/>
      <w:pgSz w:w="11906" w:h="16838"/>
      <w:pgMar w:top="1259" w:right="849" w:bottom="1440" w:left="851" w:header="708" w:footer="2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E0ABC0" w14:textId="77777777" w:rsidR="00457323" w:rsidRDefault="00457323" w:rsidP="00231536">
      <w:r>
        <w:separator/>
      </w:r>
    </w:p>
    <w:p w14:paraId="15299F59" w14:textId="77777777" w:rsidR="00457323" w:rsidRDefault="00457323" w:rsidP="00231536"/>
  </w:endnote>
  <w:endnote w:type="continuationSeparator" w:id="0">
    <w:p w14:paraId="4A473007" w14:textId="77777777" w:rsidR="00457323" w:rsidRDefault="00457323" w:rsidP="00231536">
      <w:r>
        <w:continuationSeparator/>
      </w:r>
    </w:p>
    <w:p w14:paraId="280A47FF" w14:textId="77777777" w:rsidR="00457323" w:rsidRDefault="00457323" w:rsidP="00231536"/>
  </w:endnote>
  <w:endnote w:type="continuationNotice" w:id="1">
    <w:p w14:paraId="10074ED1" w14:textId="77777777" w:rsidR="00457323" w:rsidRDefault="00457323" w:rsidP="00231536"/>
    <w:p w14:paraId="03675496" w14:textId="77777777" w:rsidR="00457323" w:rsidRDefault="00457323" w:rsidP="0023153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nterstate-Regular">
    <w:altName w:val="Calibri"/>
    <w:charset w:val="00"/>
    <w:family w:val="auto"/>
    <w:pitch w:val="variable"/>
    <w:sig w:usb0="80000027" w:usb1="0000004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42F095" w14:textId="3FD05B95" w:rsidR="004B5E4E" w:rsidRPr="00DE37F8" w:rsidRDefault="004B5E4E" w:rsidP="00DE37F8">
    <w:pPr>
      <w:pStyle w:val="Footer"/>
      <w:tabs>
        <w:tab w:val="clear" w:pos="4513"/>
        <w:tab w:val="clear" w:pos="9026"/>
        <w:tab w:val="center" w:pos="5103"/>
        <w:tab w:val="right" w:pos="10206"/>
      </w:tabs>
      <w:rPr>
        <w:color w:val="FFFFFF" w:themeColor="background1"/>
      </w:rPr>
    </w:pPr>
    <w:r w:rsidRPr="00DE37F8">
      <w:rPr>
        <w:color w:val="FFFFFF" w:themeColor="background1"/>
      </w:rPr>
      <w:t>© YWCA Canberra</w:t>
    </w:r>
    <w:r w:rsidRPr="00DE37F8">
      <w:rPr>
        <w:color w:val="FFFFFF" w:themeColor="background1"/>
      </w:rPr>
      <w:tab/>
    </w:r>
    <w:r w:rsidR="00BB043D">
      <w:rPr>
        <w:color w:val="FFFFFF" w:themeColor="background1"/>
      </w:rPr>
      <w:t xml:space="preserve">ACT Skilled Capital </w:t>
    </w:r>
    <w:r w:rsidR="00420BF0">
      <w:rPr>
        <w:color w:val="FFFFFF" w:themeColor="background1"/>
      </w:rPr>
      <w:t xml:space="preserve">JobTrainer </w:t>
    </w:r>
    <w:r w:rsidR="00BB043D">
      <w:rPr>
        <w:color w:val="FFFFFF" w:themeColor="background1"/>
      </w:rPr>
      <w:t>application form</w:t>
    </w:r>
    <w:r w:rsidRPr="00DE37F8">
      <w:rPr>
        <w:color w:val="FFFFFF" w:themeColor="background1"/>
      </w:rPr>
      <w:tab/>
    </w:r>
    <w:r w:rsidR="00821890" w:rsidRPr="00DE37F8">
      <w:rPr>
        <w:noProof/>
        <w:color w:val="FFFFFF" w:themeColor="background1"/>
      </w:rPr>
      <w:t xml:space="preserve">Page </w:t>
    </w:r>
    <w:r w:rsidR="00821890" w:rsidRPr="00DE37F8">
      <w:rPr>
        <w:noProof/>
        <w:color w:val="FFFFFF" w:themeColor="background1"/>
      </w:rPr>
      <w:fldChar w:fldCharType="begin"/>
    </w:r>
    <w:r w:rsidR="00821890" w:rsidRPr="00DE37F8">
      <w:rPr>
        <w:noProof/>
        <w:color w:val="FFFFFF" w:themeColor="background1"/>
      </w:rPr>
      <w:instrText xml:space="preserve"> PAGE  \* Arabic  \* MERGEFORMAT </w:instrText>
    </w:r>
    <w:r w:rsidR="00821890" w:rsidRPr="00DE37F8">
      <w:rPr>
        <w:noProof/>
        <w:color w:val="FFFFFF" w:themeColor="background1"/>
      </w:rPr>
      <w:fldChar w:fldCharType="separate"/>
    </w:r>
    <w:r w:rsidR="00821890" w:rsidRPr="00DE37F8">
      <w:rPr>
        <w:noProof/>
        <w:color w:val="FFFFFF" w:themeColor="background1"/>
      </w:rPr>
      <w:t>1</w:t>
    </w:r>
    <w:r w:rsidR="00821890" w:rsidRPr="00DE37F8">
      <w:rPr>
        <w:noProof/>
        <w:color w:val="FFFFFF" w:themeColor="background1"/>
      </w:rPr>
      <w:fldChar w:fldCharType="end"/>
    </w:r>
    <w:r w:rsidR="00821890" w:rsidRPr="00DE37F8">
      <w:rPr>
        <w:noProof/>
        <w:color w:val="FFFFFF" w:themeColor="background1"/>
      </w:rPr>
      <w:t xml:space="preserve"> of </w:t>
    </w:r>
    <w:r w:rsidR="00821890" w:rsidRPr="00DE37F8">
      <w:rPr>
        <w:noProof/>
        <w:color w:val="FFFFFF" w:themeColor="background1"/>
      </w:rPr>
      <w:fldChar w:fldCharType="begin"/>
    </w:r>
    <w:r w:rsidR="00821890" w:rsidRPr="00DE37F8">
      <w:rPr>
        <w:noProof/>
        <w:color w:val="FFFFFF" w:themeColor="background1"/>
      </w:rPr>
      <w:instrText xml:space="preserve"> NUMPAGES  \* Arabic  \* MERGEFORMAT </w:instrText>
    </w:r>
    <w:r w:rsidR="00821890" w:rsidRPr="00DE37F8">
      <w:rPr>
        <w:noProof/>
        <w:color w:val="FFFFFF" w:themeColor="background1"/>
      </w:rPr>
      <w:fldChar w:fldCharType="separate"/>
    </w:r>
    <w:r w:rsidR="00821890" w:rsidRPr="00DE37F8">
      <w:rPr>
        <w:noProof/>
        <w:color w:val="FFFFFF" w:themeColor="background1"/>
      </w:rPr>
      <w:t>2</w:t>
    </w:r>
    <w:r w:rsidR="00821890" w:rsidRPr="00DE37F8">
      <w:rPr>
        <w:noProof/>
        <w:color w:val="FFFFFF" w:themeColor="background1"/>
      </w:rPr>
      <w:fldChar w:fldCharType="end"/>
    </w:r>
  </w:p>
  <w:p w14:paraId="23BC199E" w14:textId="507F032A" w:rsidR="00004CF2" w:rsidRPr="00DE37F8" w:rsidRDefault="004B5E4E" w:rsidP="00DE37F8">
    <w:pPr>
      <w:pStyle w:val="Footer"/>
      <w:tabs>
        <w:tab w:val="clear" w:pos="4513"/>
        <w:tab w:val="clear" w:pos="9026"/>
        <w:tab w:val="center" w:pos="5103"/>
        <w:tab w:val="right" w:pos="10206"/>
      </w:tabs>
      <w:rPr>
        <w:color w:val="FFFFFF" w:themeColor="background1"/>
      </w:rPr>
    </w:pPr>
    <w:r w:rsidRPr="00DE37F8">
      <w:rPr>
        <w:color w:val="FFFFFF" w:themeColor="background1"/>
      </w:rPr>
      <w:t>RTO 1373</w:t>
    </w:r>
    <w:r w:rsidRPr="00DE37F8">
      <w:rPr>
        <w:color w:val="FFFFFF" w:themeColor="background1"/>
      </w:rPr>
      <w:tab/>
    </w:r>
    <w:r w:rsidR="00FA1868" w:rsidRPr="00DE37F8">
      <w:rPr>
        <w:color w:val="FFFFFF" w:themeColor="background1"/>
      </w:rPr>
      <w:t xml:space="preserve">Version: </w:t>
    </w:r>
    <w:r w:rsidR="00BB043D">
      <w:rPr>
        <w:color w:val="FFFFFF" w:themeColor="background1"/>
      </w:rPr>
      <w:t>2</w:t>
    </w:r>
    <w:r w:rsidRPr="00DE37F8">
      <w:rPr>
        <w:color w:val="FFFFFF" w:themeColor="background1"/>
      </w:rPr>
      <w:tab/>
    </w:r>
    <w:r w:rsidR="00420BF0">
      <w:rPr>
        <w:color w:val="FFFFFF" w:themeColor="background1"/>
      </w:rPr>
      <w:t>November</w:t>
    </w:r>
    <w:r w:rsidR="00BB043D">
      <w:rPr>
        <w:color w:val="FFFFFF" w:themeColor="background1"/>
      </w:rPr>
      <w:t xml:space="preserve">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20865C" w14:textId="77777777" w:rsidR="00457323" w:rsidRDefault="00457323" w:rsidP="00231536">
      <w:r>
        <w:separator/>
      </w:r>
    </w:p>
    <w:p w14:paraId="73CF4DF6" w14:textId="77777777" w:rsidR="00457323" w:rsidRDefault="00457323" w:rsidP="00231536"/>
  </w:footnote>
  <w:footnote w:type="continuationSeparator" w:id="0">
    <w:p w14:paraId="4E7C9E70" w14:textId="77777777" w:rsidR="00457323" w:rsidRDefault="00457323" w:rsidP="00231536">
      <w:r>
        <w:continuationSeparator/>
      </w:r>
    </w:p>
    <w:p w14:paraId="1DD720CE" w14:textId="77777777" w:rsidR="00457323" w:rsidRDefault="00457323" w:rsidP="00231536"/>
  </w:footnote>
  <w:footnote w:type="continuationNotice" w:id="1">
    <w:p w14:paraId="15CCEE73" w14:textId="77777777" w:rsidR="00457323" w:rsidRDefault="00457323" w:rsidP="00231536"/>
    <w:p w14:paraId="71E45FEE" w14:textId="77777777" w:rsidR="00457323" w:rsidRDefault="00457323" w:rsidP="0023153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43509B" w14:textId="366CD06C" w:rsidR="00004CF2" w:rsidRDefault="004B5E4E" w:rsidP="00231536">
    <w:pPr>
      <w:pStyle w:val="Header"/>
    </w:pPr>
    <w:r w:rsidRPr="004B5E4E">
      <w:rPr>
        <w:noProof/>
      </w:rPr>
      <w:drawing>
        <wp:anchor distT="0" distB="0" distL="114300" distR="114300" simplePos="0" relativeHeight="251658240" behindDoc="1" locked="0" layoutInCell="1" allowOverlap="1" wp14:anchorId="0D6DDE9A" wp14:editId="326BAE8F">
          <wp:simplePos x="0" y="0"/>
          <wp:positionH relativeFrom="page">
            <wp:align>right</wp:align>
          </wp:positionH>
          <wp:positionV relativeFrom="paragraph">
            <wp:posOffset>-447312</wp:posOffset>
          </wp:positionV>
          <wp:extent cx="7554435" cy="10685870"/>
          <wp:effectExtent l="0" t="0" r="8890" b="127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4435" cy="106858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066B62"/>
    <w:multiLevelType w:val="hybridMultilevel"/>
    <w:tmpl w:val="CFB017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76019F"/>
    <w:multiLevelType w:val="hybridMultilevel"/>
    <w:tmpl w:val="E0CA4E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713816"/>
    <w:multiLevelType w:val="hybridMultilevel"/>
    <w:tmpl w:val="FF90CB90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505CE3"/>
    <w:multiLevelType w:val="hybridMultilevel"/>
    <w:tmpl w:val="72303E5C"/>
    <w:lvl w:ilvl="0" w:tplc="94AADF4A">
      <w:numFmt w:val="bullet"/>
      <w:lvlText w:val="•"/>
      <w:lvlJc w:val="left"/>
      <w:pPr>
        <w:ind w:left="720" w:hanging="360"/>
      </w:pPr>
      <w:rPr>
        <w:rFonts w:ascii="Interstate-Regular" w:eastAsiaTheme="minorHAnsi" w:hAnsi="Interstate-Regular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3395768">
    <w:abstractNumId w:val="1"/>
  </w:num>
  <w:num w:numId="2" w16cid:durableId="1165783269">
    <w:abstractNumId w:val="3"/>
  </w:num>
  <w:num w:numId="3" w16cid:durableId="2100909285">
    <w:abstractNumId w:val="0"/>
  </w:num>
  <w:num w:numId="4" w16cid:durableId="126079173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G8vQ0F8aUe2isZQ3uVmctAyWxNCVZbwjH/CZthNKRVzGfuSysfLwNUtsCv/KSXtJR88xxhsthITsqsgex5Yz+w==" w:salt="GaGJUn/PyQQb1lBW9+5FLQ==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1sDA1tzA2NrU0MDBU0lEKTi0uzszPAykwNKgFAMcFrmQtAAAA"/>
  </w:docVars>
  <w:rsids>
    <w:rsidRoot w:val="004B5E4E"/>
    <w:rsid w:val="00004CF2"/>
    <w:rsid w:val="00070D3B"/>
    <w:rsid w:val="00075F37"/>
    <w:rsid w:val="000B0890"/>
    <w:rsid w:val="000D6F17"/>
    <w:rsid w:val="000E7A30"/>
    <w:rsid w:val="0011536B"/>
    <w:rsid w:val="00121499"/>
    <w:rsid w:val="00133C96"/>
    <w:rsid w:val="00152C64"/>
    <w:rsid w:val="001570E8"/>
    <w:rsid w:val="001C1323"/>
    <w:rsid w:val="001D5FF7"/>
    <w:rsid w:val="001E5AC0"/>
    <w:rsid w:val="00207D05"/>
    <w:rsid w:val="00231536"/>
    <w:rsid w:val="002364B3"/>
    <w:rsid w:val="00242432"/>
    <w:rsid w:val="00251004"/>
    <w:rsid w:val="002737B3"/>
    <w:rsid w:val="00281915"/>
    <w:rsid w:val="00284F36"/>
    <w:rsid w:val="002A5883"/>
    <w:rsid w:val="00350E64"/>
    <w:rsid w:val="00362252"/>
    <w:rsid w:val="0037741C"/>
    <w:rsid w:val="00383188"/>
    <w:rsid w:val="00394B8C"/>
    <w:rsid w:val="003C7B10"/>
    <w:rsid w:val="003D7258"/>
    <w:rsid w:val="003D7C7B"/>
    <w:rsid w:val="003E2250"/>
    <w:rsid w:val="00420BF0"/>
    <w:rsid w:val="00441DEC"/>
    <w:rsid w:val="00457323"/>
    <w:rsid w:val="004A10E4"/>
    <w:rsid w:val="004A50BC"/>
    <w:rsid w:val="004B5E4E"/>
    <w:rsid w:val="004C4836"/>
    <w:rsid w:val="005247C6"/>
    <w:rsid w:val="005320AE"/>
    <w:rsid w:val="005561EF"/>
    <w:rsid w:val="005852E7"/>
    <w:rsid w:val="005C0187"/>
    <w:rsid w:val="005E737E"/>
    <w:rsid w:val="00601A90"/>
    <w:rsid w:val="00617181"/>
    <w:rsid w:val="00621A3A"/>
    <w:rsid w:val="00622803"/>
    <w:rsid w:val="00625272"/>
    <w:rsid w:val="006861ED"/>
    <w:rsid w:val="006B1148"/>
    <w:rsid w:val="006B2E93"/>
    <w:rsid w:val="006B7525"/>
    <w:rsid w:val="006C2E9E"/>
    <w:rsid w:val="006E5F30"/>
    <w:rsid w:val="00747B4F"/>
    <w:rsid w:val="0075730B"/>
    <w:rsid w:val="00773755"/>
    <w:rsid w:val="00775954"/>
    <w:rsid w:val="00807ED6"/>
    <w:rsid w:val="00821890"/>
    <w:rsid w:val="008413B0"/>
    <w:rsid w:val="00856CC5"/>
    <w:rsid w:val="0087725B"/>
    <w:rsid w:val="008C7C77"/>
    <w:rsid w:val="008D0DF8"/>
    <w:rsid w:val="008E325C"/>
    <w:rsid w:val="008F1149"/>
    <w:rsid w:val="008F7818"/>
    <w:rsid w:val="00906A80"/>
    <w:rsid w:val="0091140D"/>
    <w:rsid w:val="009117C0"/>
    <w:rsid w:val="00995F5C"/>
    <w:rsid w:val="009B31E7"/>
    <w:rsid w:val="009E0E96"/>
    <w:rsid w:val="00A03457"/>
    <w:rsid w:val="00A16026"/>
    <w:rsid w:val="00AA63AE"/>
    <w:rsid w:val="00AC0AFC"/>
    <w:rsid w:val="00AC7855"/>
    <w:rsid w:val="00AF48EA"/>
    <w:rsid w:val="00B0736F"/>
    <w:rsid w:val="00B22135"/>
    <w:rsid w:val="00B65B67"/>
    <w:rsid w:val="00B73E97"/>
    <w:rsid w:val="00B77B7A"/>
    <w:rsid w:val="00BA4AE9"/>
    <w:rsid w:val="00BB043D"/>
    <w:rsid w:val="00BB41B9"/>
    <w:rsid w:val="00BC60CD"/>
    <w:rsid w:val="00BF254D"/>
    <w:rsid w:val="00C06024"/>
    <w:rsid w:val="00C3640B"/>
    <w:rsid w:val="00C53BB7"/>
    <w:rsid w:val="00C76CE2"/>
    <w:rsid w:val="00CC6006"/>
    <w:rsid w:val="00CC793A"/>
    <w:rsid w:val="00CE26AA"/>
    <w:rsid w:val="00CF0BD0"/>
    <w:rsid w:val="00D21A66"/>
    <w:rsid w:val="00D43247"/>
    <w:rsid w:val="00DE0B01"/>
    <w:rsid w:val="00DE37F8"/>
    <w:rsid w:val="00E16C57"/>
    <w:rsid w:val="00E51718"/>
    <w:rsid w:val="00E556B9"/>
    <w:rsid w:val="00E953AE"/>
    <w:rsid w:val="00ED307B"/>
    <w:rsid w:val="00EE1825"/>
    <w:rsid w:val="00F020C4"/>
    <w:rsid w:val="00F655E0"/>
    <w:rsid w:val="00F7490F"/>
    <w:rsid w:val="00F75B18"/>
    <w:rsid w:val="00FA1868"/>
    <w:rsid w:val="00FA4479"/>
    <w:rsid w:val="00FA5AEB"/>
    <w:rsid w:val="00FF72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FE8E78"/>
  <w15:chartTrackingRefBased/>
  <w15:docId w15:val="{ACAB7FD8-1E2E-49B3-9070-D202BAF27D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536"/>
    <w:pPr>
      <w:spacing w:before="120" w:after="120"/>
    </w:pPr>
    <w:rPr>
      <w:rFonts w:ascii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1536"/>
    <w:pPr>
      <w:spacing w:before="240"/>
      <w:outlineLvl w:val="0"/>
    </w:pPr>
    <w:rPr>
      <w:color w:val="A2007D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06024"/>
    <w:pPr>
      <w:spacing w:before="240"/>
      <w:outlineLvl w:val="1"/>
    </w:pPr>
    <w:rPr>
      <w:color w:val="A2007D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B5E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5E4E"/>
  </w:style>
  <w:style w:type="paragraph" w:styleId="Footer">
    <w:name w:val="footer"/>
    <w:basedOn w:val="Normal"/>
    <w:link w:val="FooterChar"/>
    <w:uiPriority w:val="99"/>
    <w:unhideWhenUsed/>
    <w:rsid w:val="004B5E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5E4E"/>
  </w:style>
  <w:style w:type="character" w:customStyle="1" w:styleId="Heading1Char">
    <w:name w:val="Heading 1 Char"/>
    <w:basedOn w:val="DefaultParagraphFont"/>
    <w:link w:val="Heading1"/>
    <w:uiPriority w:val="9"/>
    <w:rsid w:val="00231536"/>
    <w:rPr>
      <w:rFonts w:ascii="Arial" w:hAnsi="Arial" w:cs="Arial"/>
      <w:color w:val="A2007D"/>
      <w:sz w:val="36"/>
      <w:szCs w:val="36"/>
    </w:rPr>
  </w:style>
  <w:style w:type="paragraph" w:styleId="Title">
    <w:name w:val="Title"/>
    <w:next w:val="Normal"/>
    <w:link w:val="TitleChar"/>
    <w:uiPriority w:val="10"/>
    <w:qFormat/>
    <w:rsid w:val="00D43247"/>
    <w:pPr>
      <w:jc w:val="center"/>
    </w:pPr>
    <w:rPr>
      <w:rFonts w:ascii="Arial" w:hAnsi="Arial" w:cs="Arial"/>
      <w:color w:val="A2007D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D43247"/>
    <w:rPr>
      <w:rFonts w:ascii="Arial" w:hAnsi="Arial" w:cs="Arial"/>
      <w:color w:val="A2007D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C06024"/>
    <w:rPr>
      <w:rFonts w:ascii="Arial" w:hAnsi="Arial" w:cs="Arial"/>
      <w:color w:val="A2007D"/>
      <w:sz w:val="28"/>
      <w:szCs w:val="28"/>
    </w:rPr>
  </w:style>
  <w:style w:type="table" w:styleId="TableGrid">
    <w:name w:val="Table Grid"/>
    <w:basedOn w:val="TableNormal"/>
    <w:uiPriority w:val="39"/>
    <w:rsid w:val="00BB41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570E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773755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BB043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B04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emf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hyperlink" Target="mailto:training@ywca-canberra.org.a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FAC855A0A0E470984E97364E6DFA3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F31A99-971C-40AB-8BCA-C7C3CF8C1A86}"/>
      </w:docPartPr>
      <w:docPartBody>
        <w:p w:rsidR="00484C6B" w:rsidRDefault="000B51FD" w:rsidP="000B51FD">
          <w:pPr>
            <w:pStyle w:val="2FAC855A0A0E470984E97364E6DFA3BB"/>
          </w:pPr>
          <w:r w:rsidRPr="00CC1337">
            <w:rPr>
              <w:rStyle w:val="PlaceholderText"/>
              <w:sz w:val="20"/>
              <w:szCs w:val="20"/>
            </w:rPr>
            <w:t>Your first name</w:t>
          </w:r>
        </w:p>
      </w:docPartBody>
    </w:docPart>
    <w:docPart>
      <w:docPartPr>
        <w:name w:val="0A0FEDAFCF434BB4AEC236FDF89A3E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F906E0-4AD8-435C-971C-E731B09CC622}"/>
      </w:docPartPr>
      <w:docPartBody>
        <w:p w:rsidR="00484C6B" w:rsidRDefault="000B51FD" w:rsidP="000B51FD">
          <w:pPr>
            <w:pStyle w:val="0A0FEDAFCF434BB4AEC236FDF89A3E75"/>
          </w:pPr>
          <w:r w:rsidRPr="00CC1337">
            <w:rPr>
              <w:rStyle w:val="PlaceholderText"/>
              <w:sz w:val="20"/>
              <w:szCs w:val="20"/>
            </w:rPr>
            <w:t>Your middle name, if any</w:t>
          </w:r>
        </w:p>
      </w:docPartBody>
    </w:docPart>
    <w:docPart>
      <w:docPartPr>
        <w:name w:val="955C3160F3924081B3C52D84B89311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D645CD-4BF7-4E6A-B374-CD99DD9772DD}"/>
      </w:docPartPr>
      <w:docPartBody>
        <w:p w:rsidR="00484C6B" w:rsidRDefault="000B51FD" w:rsidP="000B51FD">
          <w:pPr>
            <w:pStyle w:val="955C3160F3924081B3C52D84B8931106"/>
          </w:pPr>
          <w:r w:rsidRPr="00CC1337">
            <w:rPr>
              <w:rStyle w:val="PlaceholderText"/>
              <w:sz w:val="20"/>
              <w:szCs w:val="20"/>
            </w:rPr>
            <w:t>Your last name</w:t>
          </w:r>
        </w:p>
      </w:docPartBody>
    </w:docPart>
    <w:docPart>
      <w:docPartPr>
        <w:name w:val="F5B8F84BDE1D4BB7B061C403DFEA84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0F9695-16A5-43B7-8D01-56E0854A2F73}"/>
      </w:docPartPr>
      <w:docPartBody>
        <w:p w:rsidR="00484C6B" w:rsidRDefault="000B51FD" w:rsidP="000B51FD">
          <w:pPr>
            <w:pStyle w:val="F5B8F84BDE1D4BB7B061C403DFEA84EC"/>
          </w:pPr>
          <w:r w:rsidRPr="00CC1337">
            <w:rPr>
              <w:rStyle w:val="PlaceholderText"/>
              <w:sz w:val="20"/>
              <w:szCs w:val="20"/>
            </w:rPr>
            <w:t>ETU member</w:t>
          </w:r>
        </w:p>
      </w:docPartBody>
    </w:docPart>
    <w:docPart>
      <w:docPartPr>
        <w:name w:val="6C8ADB442A7247AEB3DF9A6F0302B3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1CF275-83EF-4B44-BE45-1A5B5D50A3A1}"/>
      </w:docPartPr>
      <w:docPartBody>
        <w:p w:rsidR="00484C6B" w:rsidRDefault="000B51FD" w:rsidP="000B51FD">
          <w:pPr>
            <w:pStyle w:val="6C8ADB442A7247AEB3DF9A6F0302B3F4"/>
          </w:pPr>
          <w:r w:rsidRPr="00906A80">
            <w:rPr>
              <w:rStyle w:val="PlaceholderText"/>
              <w:sz w:val="20"/>
              <w:szCs w:val="20"/>
            </w:rPr>
            <w:t>Contract number</w:t>
          </w:r>
        </w:p>
      </w:docPartBody>
    </w:docPart>
    <w:docPart>
      <w:docPartPr>
        <w:name w:val="B528C201AF7F4976938D17933DEFB5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120B4E-C8F6-4F67-8FEE-101327690A5E}"/>
      </w:docPartPr>
      <w:docPartBody>
        <w:p w:rsidR="00484C6B" w:rsidRDefault="000B51FD" w:rsidP="000B51FD">
          <w:pPr>
            <w:pStyle w:val="B528C201AF7F4976938D17933DEFB51F"/>
          </w:pPr>
          <w:r w:rsidRPr="00CC1337">
            <w:rPr>
              <w:rStyle w:val="PlaceholderText"/>
            </w:rPr>
            <w:t>Your full name</w:t>
          </w:r>
        </w:p>
      </w:docPartBody>
    </w:docPart>
    <w:docPart>
      <w:docPartPr>
        <w:name w:val="C184806D827B48DFBC20A6E3CAF3BD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89522E-8047-4407-9132-B6AA5B4FF045}"/>
      </w:docPartPr>
      <w:docPartBody>
        <w:p w:rsidR="000B51FD" w:rsidRDefault="000B51FD" w:rsidP="000B51FD">
          <w:pPr>
            <w:pStyle w:val="C184806D827B48DFBC20A6E3CAF3BD59"/>
          </w:pPr>
          <w:r w:rsidRPr="00622803">
            <w:rPr>
              <w:rStyle w:val="PlaceholderText"/>
              <w:sz w:val="20"/>
              <w:szCs w:val="20"/>
            </w:rPr>
            <w:t>DD</w:t>
          </w:r>
        </w:p>
      </w:docPartBody>
    </w:docPart>
    <w:docPart>
      <w:docPartPr>
        <w:name w:val="20745F085E144AC8A8DC290BF9790D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9A707F-5F74-4D4A-9031-41AD037F0EC8}"/>
      </w:docPartPr>
      <w:docPartBody>
        <w:p w:rsidR="000B51FD" w:rsidRDefault="000B51FD" w:rsidP="000B51FD">
          <w:pPr>
            <w:pStyle w:val="20745F085E144AC8A8DC290BF9790DB8"/>
          </w:pPr>
          <w:r w:rsidRPr="00622803">
            <w:rPr>
              <w:rStyle w:val="PlaceholderText"/>
              <w:sz w:val="20"/>
              <w:szCs w:val="20"/>
            </w:rPr>
            <w:t>MM</w:t>
          </w:r>
        </w:p>
      </w:docPartBody>
    </w:docPart>
    <w:docPart>
      <w:docPartPr>
        <w:name w:val="06BC9125F36548F393AFA2099D34F1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4C7F44-18C4-4FBA-9568-C90490B26A43}"/>
      </w:docPartPr>
      <w:docPartBody>
        <w:p w:rsidR="000B51FD" w:rsidRDefault="000B51FD" w:rsidP="000B51FD">
          <w:pPr>
            <w:pStyle w:val="06BC9125F36548F393AFA2099D34F162"/>
          </w:pPr>
          <w:r w:rsidRPr="00622803">
            <w:rPr>
              <w:rStyle w:val="PlaceholderText"/>
              <w:sz w:val="20"/>
              <w:szCs w:val="20"/>
            </w:rPr>
            <w:t>YYY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nterstate-Regular">
    <w:altName w:val="Calibri"/>
    <w:charset w:val="00"/>
    <w:family w:val="auto"/>
    <w:pitch w:val="variable"/>
    <w:sig w:usb0="80000027" w:usb1="0000004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B1837"/>
    <w:rsid w:val="000B51FD"/>
    <w:rsid w:val="00196E4E"/>
    <w:rsid w:val="00245247"/>
    <w:rsid w:val="002B1837"/>
    <w:rsid w:val="00484C6B"/>
    <w:rsid w:val="00C857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B51FD"/>
    <w:rPr>
      <w:color w:val="808080"/>
    </w:rPr>
  </w:style>
  <w:style w:type="paragraph" w:customStyle="1" w:styleId="F5B8F84BDE1D4BB7B061C403DFEA84EC">
    <w:name w:val="F5B8F84BDE1D4BB7B061C403DFEA84EC"/>
    <w:rsid w:val="000B51FD"/>
    <w:pPr>
      <w:spacing w:before="120" w:after="120"/>
    </w:pPr>
    <w:rPr>
      <w:rFonts w:ascii="Arial" w:eastAsiaTheme="minorHAnsi" w:hAnsi="Arial" w:cs="Arial"/>
      <w:lang w:eastAsia="en-US"/>
    </w:rPr>
  </w:style>
  <w:style w:type="paragraph" w:customStyle="1" w:styleId="6C8ADB442A7247AEB3DF9A6F0302B3F4">
    <w:name w:val="6C8ADB442A7247AEB3DF9A6F0302B3F4"/>
    <w:rsid w:val="000B51FD"/>
    <w:pPr>
      <w:spacing w:before="120" w:after="120"/>
    </w:pPr>
    <w:rPr>
      <w:rFonts w:ascii="Arial" w:eastAsiaTheme="minorHAnsi" w:hAnsi="Arial" w:cs="Arial"/>
      <w:lang w:eastAsia="en-US"/>
    </w:rPr>
  </w:style>
  <w:style w:type="paragraph" w:customStyle="1" w:styleId="2FAC855A0A0E470984E97364E6DFA3BB">
    <w:name w:val="2FAC855A0A0E470984E97364E6DFA3BB"/>
    <w:rsid w:val="000B51FD"/>
    <w:pPr>
      <w:spacing w:before="120" w:after="120"/>
    </w:pPr>
    <w:rPr>
      <w:rFonts w:ascii="Arial" w:eastAsiaTheme="minorHAnsi" w:hAnsi="Arial" w:cs="Arial"/>
      <w:lang w:eastAsia="en-US"/>
    </w:rPr>
  </w:style>
  <w:style w:type="paragraph" w:customStyle="1" w:styleId="0A0FEDAFCF434BB4AEC236FDF89A3E75">
    <w:name w:val="0A0FEDAFCF434BB4AEC236FDF89A3E75"/>
    <w:rsid w:val="000B51FD"/>
    <w:pPr>
      <w:spacing w:before="120" w:after="120"/>
    </w:pPr>
    <w:rPr>
      <w:rFonts w:ascii="Arial" w:eastAsiaTheme="minorHAnsi" w:hAnsi="Arial" w:cs="Arial"/>
      <w:lang w:eastAsia="en-US"/>
    </w:rPr>
  </w:style>
  <w:style w:type="paragraph" w:customStyle="1" w:styleId="955C3160F3924081B3C52D84B8931106">
    <w:name w:val="955C3160F3924081B3C52D84B8931106"/>
    <w:rsid w:val="000B51FD"/>
    <w:pPr>
      <w:spacing w:before="120" w:after="120"/>
    </w:pPr>
    <w:rPr>
      <w:rFonts w:ascii="Arial" w:eastAsiaTheme="minorHAnsi" w:hAnsi="Arial" w:cs="Arial"/>
      <w:lang w:eastAsia="en-US"/>
    </w:rPr>
  </w:style>
  <w:style w:type="paragraph" w:customStyle="1" w:styleId="C184806D827B48DFBC20A6E3CAF3BD59">
    <w:name w:val="C184806D827B48DFBC20A6E3CAF3BD59"/>
    <w:rsid w:val="000B51FD"/>
    <w:pPr>
      <w:spacing w:before="120" w:after="120"/>
    </w:pPr>
    <w:rPr>
      <w:rFonts w:ascii="Arial" w:eastAsiaTheme="minorHAnsi" w:hAnsi="Arial" w:cs="Arial"/>
      <w:lang w:eastAsia="en-US"/>
    </w:rPr>
  </w:style>
  <w:style w:type="paragraph" w:customStyle="1" w:styleId="20745F085E144AC8A8DC290BF9790DB8">
    <w:name w:val="20745F085E144AC8A8DC290BF9790DB8"/>
    <w:rsid w:val="000B51FD"/>
    <w:pPr>
      <w:spacing w:before="120" w:after="120"/>
    </w:pPr>
    <w:rPr>
      <w:rFonts w:ascii="Arial" w:eastAsiaTheme="minorHAnsi" w:hAnsi="Arial" w:cs="Arial"/>
      <w:lang w:eastAsia="en-US"/>
    </w:rPr>
  </w:style>
  <w:style w:type="paragraph" w:customStyle="1" w:styleId="06BC9125F36548F393AFA2099D34F162">
    <w:name w:val="06BC9125F36548F393AFA2099D34F162"/>
    <w:rsid w:val="000B51FD"/>
    <w:pPr>
      <w:spacing w:before="120" w:after="120"/>
    </w:pPr>
    <w:rPr>
      <w:rFonts w:ascii="Arial" w:eastAsiaTheme="minorHAnsi" w:hAnsi="Arial" w:cs="Arial"/>
      <w:lang w:eastAsia="en-US"/>
    </w:rPr>
  </w:style>
  <w:style w:type="paragraph" w:customStyle="1" w:styleId="B528C201AF7F4976938D17933DEFB51F">
    <w:name w:val="B528C201AF7F4976938D17933DEFB51F"/>
    <w:rsid w:val="000B51FD"/>
    <w:pPr>
      <w:spacing w:before="120" w:after="120"/>
    </w:pPr>
    <w:rPr>
      <w:rFonts w:ascii="Arial" w:eastAsiaTheme="minorHAnsi" w:hAnsi="Arial" w:cs="Arial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13984be-37f8-4031-868b-0818a0703e42">
      <UserInfo>
        <DisplayName>Kelli-Anne Moore</DisplayName>
        <AccountId>371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301BDA4B380E54B9F3E13968E778A3B" ma:contentTypeVersion="6" ma:contentTypeDescription="Create a new document." ma:contentTypeScope="" ma:versionID="be25709bd03c2db79901823dc92609b8">
  <xsd:schema xmlns:xsd="http://www.w3.org/2001/XMLSchema" xmlns:xs="http://www.w3.org/2001/XMLSchema" xmlns:p="http://schemas.microsoft.com/office/2006/metadata/properties" xmlns:ns2="ff236023-7ff3-420b-929b-15e90bdcc3a3" xmlns:ns3="f13984be-37f8-4031-868b-0818a0703e42" targetNamespace="http://schemas.microsoft.com/office/2006/metadata/properties" ma:root="true" ma:fieldsID="8f4a655bdcb2d7647160c1d8e4415dd1" ns2:_="" ns3:_="">
    <xsd:import namespace="ff236023-7ff3-420b-929b-15e90bdcc3a3"/>
    <xsd:import namespace="f13984be-37f8-4031-868b-0818a0703e4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236023-7ff3-420b-929b-15e90bdcc3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3984be-37f8-4031-868b-0818a0703e4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0995E8B-57FA-4B89-BDA8-B7DDCDD15E5E}">
  <ds:schemaRefs>
    <ds:schemaRef ds:uri="http://schemas.microsoft.com/office/2006/metadata/properties"/>
    <ds:schemaRef ds:uri="http://schemas.microsoft.com/office/infopath/2007/PartnerControls"/>
    <ds:schemaRef ds:uri="f13984be-37f8-4031-868b-0818a0703e42"/>
  </ds:schemaRefs>
</ds:datastoreItem>
</file>

<file path=customXml/itemProps2.xml><?xml version="1.0" encoding="utf-8"?>
<ds:datastoreItem xmlns:ds="http://schemas.openxmlformats.org/officeDocument/2006/customXml" ds:itemID="{FF2D713B-B7C8-4A19-9BA1-775C54E270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236023-7ff3-420b-929b-15e90bdcc3a3"/>
    <ds:schemaRef ds:uri="f13984be-37f8-4031-868b-0818a0703e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9C40475-736F-4967-8148-15CBB7BBF7A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425</Words>
  <Characters>242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 Hellyer</dc:creator>
  <cp:keywords/>
  <dc:description/>
  <cp:lastModifiedBy>Vicki Green</cp:lastModifiedBy>
  <cp:revision>4</cp:revision>
  <dcterms:created xsi:type="dcterms:W3CDTF">2021-11-10T22:21:00Z</dcterms:created>
  <dcterms:modified xsi:type="dcterms:W3CDTF">2022-05-13T0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301BDA4B380E54B9F3E13968E778A3B</vt:lpwstr>
  </property>
  <property fmtid="{D5CDD505-2E9C-101B-9397-08002B2CF9AE}" pid="3" name="Order">
    <vt:r8>178824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</Properties>
</file>